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CF6" w:rsidRDefault="002967B4" w:rsidP="002967B4">
      <w:pPr>
        <w:tabs>
          <w:tab w:val="center" w:pos="5109"/>
          <w:tab w:val="right" w:pos="10219"/>
        </w:tabs>
        <w:bidi/>
        <w:rPr>
          <w:rFonts w:ascii="Faruma" w:hAnsi="Faruma" w:cs="Faruma" w:hint="cs"/>
          <w:sz w:val="36"/>
          <w:szCs w:val="36"/>
          <w:rtl/>
          <w:lang w:val="en-US" w:bidi="dv-MV"/>
        </w:rPr>
      </w:pPr>
      <w:r>
        <w:rPr>
          <w:rFonts w:ascii="Faruma" w:hAnsi="Faruma" w:cs="Faruma"/>
          <w:sz w:val="36"/>
          <w:szCs w:val="36"/>
          <w:rtl/>
          <w:lang w:val="en-US" w:bidi="dv-MV"/>
        </w:rPr>
        <w:tab/>
      </w:r>
      <w:r w:rsidR="00C85759" w:rsidRPr="004C7ECC">
        <w:rPr>
          <w:rFonts w:ascii="Faruma" w:hAnsi="Faruma" w:cs="Faruma"/>
          <w:sz w:val="36"/>
          <w:szCs w:val="36"/>
          <w:rtl/>
          <w:lang w:val="en-US" w:bidi="dv-MV"/>
        </w:rPr>
        <w:t>`</w:t>
      </w:r>
    </w:p>
    <w:p w:rsidR="00C85759" w:rsidRPr="004C7ECC" w:rsidRDefault="00B84CF6" w:rsidP="00B84CF6">
      <w:pPr>
        <w:tabs>
          <w:tab w:val="center" w:pos="5109"/>
          <w:tab w:val="right" w:pos="10219"/>
        </w:tabs>
        <w:bidi/>
        <w:jc w:val="center"/>
        <w:rPr>
          <w:sz w:val="36"/>
          <w:szCs w:val="36"/>
          <w:lang w:val="en-US"/>
        </w:rPr>
      </w:pPr>
      <w:r>
        <w:rPr>
          <w:noProof/>
          <w:lang w:val="en-US"/>
        </w:rPr>
        <w:drawing>
          <wp:inline distT="0" distB="0" distL="0" distR="0" wp14:anchorId="5CE21AB5" wp14:editId="2B3476EA">
            <wp:extent cx="450215" cy="509905"/>
            <wp:effectExtent l="0" t="0" r="6985" b="444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15" cy="509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7E32" w:rsidRPr="00BF4D31" w:rsidRDefault="00947E32" w:rsidP="005E768B">
      <w:pPr>
        <w:ind w:left="6237"/>
        <w:rPr>
          <w:rFonts w:ascii="Faruma" w:hAnsi="Faruma" w:cs="Faruma"/>
          <w:sz w:val="10"/>
          <w:szCs w:val="10"/>
          <w:lang w:val="en-US" w:bidi="dv-MV"/>
        </w:rPr>
      </w:pPr>
    </w:p>
    <w:p w:rsidR="00452C56" w:rsidRDefault="008E6C85" w:rsidP="009B16A6">
      <w:pPr>
        <w:spacing w:line="276" w:lineRule="auto"/>
        <w:jc w:val="right"/>
        <w:rPr>
          <w:rFonts w:ascii="Faruma" w:hAnsi="Faruma" w:cs="Faruma"/>
          <w:b/>
          <w:bCs/>
          <w:lang w:bidi="dv-MV"/>
        </w:rPr>
      </w:pPr>
      <w:r>
        <w:rPr>
          <w:rFonts w:ascii="Faruma" w:hAnsi="Faruma" w:cs="Faruma" w:hint="cs"/>
          <w:b/>
          <w:bCs/>
          <w:rtl/>
          <w:lang w:bidi="dv-MV"/>
        </w:rPr>
        <w:t>މިނިސްޓްރީ އޮފް އެޑިޔު</w:t>
      </w:r>
      <w:r w:rsidR="009B16A6">
        <w:rPr>
          <w:rFonts w:ascii="Faruma" w:hAnsi="Faruma" w:cs="Faruma" w:hint="cs"/>
          <w:b/>
          <w:bCs/>
          <w:rtl/>
          <w:lang w:bidi="dv-MV"/>
        </w:rPr>
        <w:t>ކޭޝަން</w:t>
      </w:r>
    </w:p>
    <w:p w:rsidR="009B16A6" w:rsidRDefault="009B16A6" w:rsidP="009B16A6">
      <w:pPr>
        <w:tabs>
          <w:tab w:val="center" w:pos="4513"/>
        </w:tabs>
        <w:bidi/>
        <w:rPr>
          <w:rFonts w:ascii="Faruma" w:hAnsi="Faruma" w:cs="Faruma"/>
          <w:b/>
          <w:bCs/>
          <w:rtl/>
          <w:lang w:bidi="dv-MV"/>
        </w:rPr>
      </w:pPr>
      <w:r w:rsidRPr="00433214">
        <w:rPr>
          <w:rFonts w:ascii="Faruma" w:hAnsi="Faruma" w:cs="Faruma"/>
          <w:b/>
          <w:bCs/>
          <w:lang w:bidi="dv-MV"/>
        </w:rPr>
        <w:t xml:space="preserve">     </w:t>
      </w:r>
      <w:r w:rsidRPr="00433214">
        <w:rPr>
          <w:rFonts w:ascii="Faruma" w:hAnsi="Faruma" w:cs="Faruma" w:hint="cs"/>
          <w:b/>
          <w:bCs/>
          <w:rtl/>
          <w:lang w:bidi="dv-MV"/>
        </w:rPr>
        <w:t>މާލެ، ދިވެހިރާއްޖެ</w:t>
      </w:r>
    </w:p>
    <w:p w:rsidR="00354DC7" w:rsidRDefault="00354DC7" w:rsidP="00354DC7">
      <w:pPr>
        <w:tabs>
          <w:tab w:val="center" w:pos="4513"/>
        </w:tabs>
        <w:bidi/>
        <w:rPr>
          <w:rFonts w:ascii="Faruma" w:hAnsi="Faruma" w:cs="Faruma"/>
          <w:b/>
          <w:bCs/>
          <w:rtl/>
          <w:lang w:bidi="dv-MV"/>
        </w:rPr>
      </w:pPr>
    </w:p>
    <w:p w:rsidR="00354DC7" w:rsidRDefault="00354DC7" w:rsidP="00354DC7">
      <w:pPr>
        <w:tabs>
          <w:tab w:val="center" w:pos="4513"/>
        </w:tabs>
        <w:bidi/>
        <w:rPr>
          <w:rFonts w:ascii="Faruma" w:hAnsi="Faruma" w:cs="Faruma"/>
          <w:b/>
          <w:bCs/>
          <w:lang w:bidi="dv-MV"/>
        </w:rPr>
      </w:pPr>
    </w:p>
    <w:p w:rsidR="009B16A6" w:rsidRDefault="009B16A6" w:rsidP="00354DC7">
      <w:pPr>
        <w:bidi/>
        <w:jc w:val="center"/>
        <w:rPr>
          <w:rFonts w:ascii="Faruma" w:hAnsi="Faruma" w:cs="Faruma"/>
          <w:b/>
          <w:bCs/>
          <w:sz w:val="34"/>
          <w:szCs w:val="34"/>
          <w:u w:val="single"/>
          <w:lang w:bidi="dv-MV"/>
        </w:rPr>
      </w:pPr>
      <w:r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ޖި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ންސީ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ފުރައްސާރަކުރުމާއި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ގޯނާކުރުން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ހުއްޓުވުމުގެ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ޤާނޫނުގެ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ދަށުން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މައްސަލަ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ހުށަހަޅާ</w:t>
      </w:r>
      <w:r w:rsidRPr="00232EE2">
        <w:rPr>
          <w:rFonts w:ascii="Faruma" w:hAnsi="Faruma" w:cs="Faruma"/>
          <w:b/>
          <w:bCs/>
          <w:sz w:val="34"/>
          <w:szCs w:val="34"/>
          <w:u w:val="single"/>
          <w:rtl/>
          <w:lang w:bidi="dv-MV"/>
        </w:rPr>
        <w:t xml:space="preserve"> </w:t>
      </w:r>
      <w:r w:rsidRPr="00232EE2">
        <w:rPr>
          <w:rFonts w:ascii="Faruma" w:hAnsi="Faruma" w:cs="Faruma" w:hint="cs"/>
          <w:b/>
          <w:bCs/>
          <w:sz w:val="34"/>
          <w:szCs w:val="34"/>
          <w:u w:val="single"/>
          <w:rtl/>
          <w:lang w:bidi="dv-MV"/>
        </w:rPr>
        <w:t>ފޯމު</w:t>
      </w:r>
    </w:p>
    <w:p w:rsidR="009B16A6" w:rsidRPr="00433214" w:rsidRDefault="009B16A6" w:rsidP="009B16A6">
      <w:pPr>
        <w:tabs>
          <w:tab w:val="center" w:pos="4513"/>
        </w:tabs>
        <w:bidi/>
        <w:rPr>
          <w:rFonts w:ascii="Faruma" w:hAnsi="Faruma" w:cs="Faruma"/>
          <w:b/>
          <w:bCs/>
          <w:rtl/>
          <w:lang w:bidi="dv-MV"/>
        </w:rPr>
      </w:pPr>
    </w:p>
    <w:p w:rsidR="009B16A6" w:rsidRPr="00BF5C85" w:rsidRDefault="009B16A6" w:rsidP="004B2CAD">
      <w:pPr>
        <w:spacing w:line="276" w:lineRule="auto"/>
        <w:jc w:val="center"/>
        <w:rPr>
          <w:rFonts w:ascii="Faruma" w:hAnsi="Faruma" w:cs="Faruma"/>
          <w:b/>
          <w:bCs/>
          <w:sz w:val="14"/>
          <w:szCs w:val="14"/>
          <w:rtl/>
          <w:lang w:val="en-US" w:bidi="dv-MV"/>
        </w:rPr>
      </w:pPr>
    </w:p>
    <w:tbl>
      <w:tblPr>
        <w:tblW w:w="104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1"/>
      </w:tblGrid>
      <w:tr w:rsidR="00AF6D53" w:rsidRPr="007B3741" w:rsidTr="006576F1">
        <w:trPr>
          <w:trHeight w:val="1097"/>
        </w:trPr>
        <w:tc>
          <w:tcPr>
            <w:tcW w:w="10431" w:type="dxa"/>
            <w:shd w:val="clear" w:color="auto" w:fill="auto"/>
          </w:tcPr>
          <w:p w:rsidR="00AF6D53" w:rsidRPr="006576F1" w:rsidRDefault="00657C3D" w:rsidP="007B3741">
            <w:pPr>
              <w:spacing w:line="276" w:lineRule="auto"/>
              <w:jc w:val="right"/>
              <w:rPr>
                <w:rFonts w:ascii="Faruma" w:hAnsi="Faruma" w:cs="Faruma"/>
                <w:b/>
                <w:bCs/>
                <w:sz w:val="20"/>
                <w:szCs w:val="20"/>
                <w:rtl/>
                <w:lang w:val="en-US" w:bidi="dv-MV"/>
              </w:rPr>
            </w:pPr>
            <w:r w:rsidRPr="006576F1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val="en-US" w:bidi="dv-MV"/>
              </w:rPr>
              <w:t xml:space="preserve">ފޯމު ފުރުމުގައި އަދި ހުށަހެޅުމުގައި </w:t>
            </w:r>
            <w:r w:rsidR="00AF6D53" w:rsidRPr="006576F1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val="en-US" w:bidi="dv-MV"/>
              </w:rPr>
              <w:t>ސަމާލުކަންދޭންވީ ކަންތައްތައް:</w:t>
            </w:r>
          </w:p>
          <w:p w:rsidR="00AF6D53" w:rsidRPr="006576F1" w:rsidRDefault="00AF6D53" w:rsidP="005105E9">
            <w:pPr>
              <w:numPr>
                <w:ilvl w:val="0"/>
                <w:numId w:val="6"/>
              </w:numPr>
              <w:bidi/>
              <w:spacing w:line="276" w:lineRule="auto"/>
              <w:ind w:left="342" w:hanging="342"/>
              <w:jc w:val="both"/>
              <w:rPr>
                <w:rFonts w:ascii="Faruma" w:hAnsi="Faruma" w:cs="Faruma"/>
                <w:sz w:val="20"/>
                <w:szCs w:val="20"/>
                <w:lang w:val="en-US" w:bidi="dv-MV"/>
              </w:rPr>
            </w:pPr>
            <w:r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>ފޯމު ފުރިހަމަކޮށްފައި ހުންނަންވާނީ ރީތިކޮށް ކިޔަން އެނގޭގޮތަށް ކަޅު ނުވަތަ ނޫކުލައިގެ ގަލަމަކުންނެވެ.</w:t>
            </w:r>
          </w:p>
          <w:p w:rsidR="000D16BE" w:rsidRPr="006576F1" w:rsidRDefault="000D16BE" w:rsidP="00354DC7">
            <w:pPr>
              <w:numPr>
                <w:ilvl w:val="0"/>
                <w:numId w:val="6"/>
              </w:numPr>
              <w:bidi/>
              <w:spacing w:line="276" w:lineRule="auto"/>
              <w:ind w:left="342" w:hanging="342"/>
              <w:jc w:val="both"/>
              <w:rPr>
                <w:rFonts w:ascii="Faruma" w:hAnsi="Faruma" w:cs="Faruma"/>
                <w:lang w:val="en-US" w:bidi="dv-MV"/>
              </w:rPr>
            </w:pPr>
            <w:r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>މ</w:t>
            </w:r>
            <w:r w:rsidR="00354DC7"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 xml:space="preserve">ި ފޯމު </w:t>
            </w:r>
            <w:r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 xml:space="preserve">އިދާރާއަށް </w:t>
            </w:r>
            <w:r w:rsidR="00354DC7"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>ހުށަހަޅައި، ލިބުނުކަން ކަށަވަރު ކުރުމަކީ ހުށަހަޅާ ފަރާތުގެ ޒިންމާއެކެވެ.</w:t>
            </w:r>
            <w:r w:rsidR="00657C3D" w:rsidRPr="006576F1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 xml:space="preserve"> </w:t>
            </w:r>
          </w:p>
        </w:tc>
      </w:tr>
    </w:tbl>
    <w:p w:rsidR="00452C56" w:rsidRDefault="00452C56" w:rsidP="00452C56">
      <w:pPr>
        <w:spacing w:line="276" w:lineRule="auto"/>
        <w:ind w:right="-53"/>
        <w:rPr>
          <w:rFonts w:ascii="Faruma" w:hAnsi="Faruma" w:cs="Faruma"/>
          <w:b/>
          <w:bCs/>
          <w:sz w:val="12"/>
          <w:szCs w:val="12"/>
          <w:rtl/>
          <w:lang w:val="en-US" w:bidi="dv-MV"/>
        </w:rPr>
      </w:pPr>
    </w:p>
    <w:p w:rsidR="00354DC7" w:rsidRPr="005105E9" w:rsidRDefault="00354DC7" w:rsidP="00452C56">
      <w:pPr>
        <w:spacing w:line="276" w:lineRule="auto"/>
        <w:ind w:right="-53"/>
        <w:rPr>
          <w:rFonts w:ascii="Faruma" w:hAnsi="Faruma" w:cs="Faruma"/>
          <w:b/>
          <w:bCs/>
          <w:sz w:val="12"/>
          <w:szCs w:val="12"/>
          <w:rtl/>
          <w:lang w:val="en-US" w:bidi="dv-MV"/>
        </w:rPr>
      </w:pPr>
    </w:p>
    <w:p w:rsidR="00C40902" w:rsidRPr="00452C56" w:rsidRDefault="00C40902" w:rsidP="00E332B8">
      <w:pPr>
        <w:spacing w:line="276" w:lineRule="auto"/>
        <w:rPr>
          <w:rFonts w:ascii="Faruma" w:hAnsi="Faruma" w:cs="Faruma"/>
          <w:sz w:val="2"/>
          <w:szCs w:val="2"/>
          <w:rtl/>
          <w:lang w:bidi="dv-MV"/>
        </w:rPr>
      </w:pPr>
    </w:p>
    <w:tbl>
      <w:tblPr>
        <w:tblW w:w="10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7"/>
        <w:gridCol w:w="2069"/>
        <w:gridCol w:w="2882"/>
        <w:gridCol w:w="2515"/>
        <w:gridCol w:w="19"/>
      </w:tblGrid>
      <w:tr w:rsidR="00332013" w:rsidRPr="00354DC7" w:rsidTr="00354DC7">
        <w:trPr>
          <w:gridAfter w:val="1"/>
          <w:wAfter w:w="19" w:type="dxa"/>
        </w:trPr>
        <w:tc>
          <w:tcPr>
            <w:tcW w:w="10453" w:type="dxa"/>
            <w:gridSpan w:val="4"/>
            <w:shd w:val="clear" w:color="auto" w:fill="BFBFBF"/>
          </w:tcPr>
          <w:p w:rsidR="00332013" w:rsidRPr="00354DC7" w:rsidRDefault="009B16A6" w:rsidP="00402475">
            <w:pPr>
              <w:numPr>
                <w:ilvl w:val="0"/>
                <w:numId w:val="1"/>
              </w:numPr>
              <w:bidi/>
              <w:ind w:left="426"/>
              <w:rPr>
                <w:rFonts w:ascii="Faruma" w:hAnsi="Faruma" w:cs="Faruma"/>
                <w:b/>
                <w:bCs/>
              </w:rPr>
            </w:pPr>
            <w:r w:rsidRPr="00354DC7">
              <w:rPr>
                <w:rFonts w:ascii="Faruma" w:hAnsi="Faruma" w:cs="Faruma" w:hint="cs"/>
                <w:b/>
                <w:bCs/>
                <w:rtl/>
                <w:lang w:bidi="dv-MV"/>
              </w:rPr>
              <w:t>ޝަކުވާ ހުށަހަޅާ ފަރާތުގެ ވަނަވަރު</w:t>
            </w:r>
          </w:p>
        </w:tc>
      </w:tr>
      <w:tr w:rsidR="009B16A6" w:rsidRPr="00354DC7" w:rsidTr="00354DC7">
        <w:tc>
          <w:tcPr>
            <w:tcW w:w="2987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069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ށ. އައިޑީ ކާޑު ނަންބަރު:</w:t>
            </w:r>
          </w:p>
        </w:tc>
        <w:tc>
          <w:tcPr>
            <w:tcW w:w="2882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534" w:type="dxa"/>
            <w:gridSpan w:val="2"/>
            <w:shd w:val="clear" w:color="auto" w:fill="FFFFFF"/>
          </w:tcPr>
          <w:p w:rsidR="009B16A6" w:rsidRPr="00354DC7" w:rsidRDefault="009B16A6" w:rsidP="009B16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ހ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ފުރިހަމަ ނަން: </w:t>
            </w:r>
          </w:p>
        </w:tc>
      </w:tr>
      <w:tr w:rsidR="009B16A6" w:rsidRPr="00354DC7" w:rsidTr="00354DC7">
        <w:tc>
          <w:tcPr>
            <w:tcW w:w="2987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069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ރ. ގުޅޭނެ ނަންބަރު:</w:t>
            </w:r>
          </w:p>
        </w:tc>
        <w:tc>
          <w:tcPr>
            <w:tcW w:w="2882" w:type="dxa"/>
            <w:shd w:val="clear" w:color="auto" w:fill="FFFFFF"/>
          </w:tcPr>
          <w:p w:rsidR="009B16A6" w:rsidRPr="00354DC7" w:rsidRDefault="009B16A6" w:rsidP="00402475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534" w:type="dxa"/>
            <w:gridSpan w:val="2"/>
            <w:shd w:val="clear" w:color="auto" w:fill="FFFFFF"/>
          </w:tcPr>
          <w:p w:rsidR="009B16A6" w:rsidRPr="00354DC7" w:rsidRDefault="006576F1" w:rsidP="006576F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ނ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ޑްރެސް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EF1CB5" w:rsidRPr="00354DC7" w:rsidTr="00354DC7">
        <w:tc>
          <w:tcPr>
            <w:tcW w:w="2987" w:type="dxa"/>
            <w:shd w:val="clear" w:color="auto" w:fill="FFFFFF"/>
          </w:tcPr>
          <w:p w:rsidR="00EF1CB5" w:rsidRPr="00354DC7" w:rsidRDefault="00EF1CB5" w:rsidP="00402475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069" w:type="dxa"/>
            <w:shd w:val="clear" w:color="auto" w:fill="FFFFFF"/>
          </w:tcPr>
          <w:p w:rsidR="00EF1CB5" w:rsidRPr="00354DC7" w:rsidRDefault="006576F1" w:rsidP="009B16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ޅ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ޤާމ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  <w:tc>
          <w:tcPr>
            <w:tcW w:w="2882" w:type="dxa"/>
            <w:shd w:val="clear" w:color="auto" w:fill="FFFFFF"/>
          </w:tcPr>
          <w:p w:rsidR="00EF1CB5" w:rsidRPr="00354DC7" w:rsidRDefault="00EF1CB5" w:rsidP="00402475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2534" w:type="dxa"/>
            <w:gridSpan w:val="2"/>
            <w:shd w:val="clear" w:color="auto" w:fill="FFFFFF"/>
          </w:tcPr>
          <w:p w:rsidR="00EF1CB5" w:rsidRPr="00354DC7" w:rsidRDefault="009B16A6" w:rsidP="006576F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</w:t>
            </w:r>
            <w:r w:rsidR="00222EC0"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="006576F1"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ަޒީފާ އަދާކުރާތަން:</w:t>
            </w:r>
          </w:p>
        </w:tc>
      </w:tr>
      <w:tr w:rsidR="009B16A6" w:rsidRPr="00354DC7" w:rsidTr="00354DC7">
        <w:trPr>
          <w:gridAfter w:val="1"/>
          <w:wAfter w:w="19" w:type="dxa"/>
        </w:trPr>
        <w:tc>
          <w:tcPr>
            <w:tcW w:w="10453" w:type="dxa"/>
            <w:gridSpan w:val="4"/>
            <w:shd w:val="clear" w:color="auto" w:fill="BFBFBF"/>
          </w:tcPr>
          <w:p w:rsidR="009B16A6" w:rsidRPr="00354DC7" w:rsidRDefault="009B16A6" w:rsidP="009B16A6">
            <w:pPr>
              <w:bidi/>
              <w:jc w:val="center"/>
              <w:rPr>
                <w:rFonts w:ascii="Faruma" w:hAnsi="Faruma" w:cs="Faruma"/>
                <w:b/>
                <w:bCs/>
              </w:rPr>
            </w:pPr>
            <w:r w:rsidRPr="00354DC7">
              <w:rPr>
                <w:rFonts w:ascii="Faruma" w:hAnsi="Faruma" w:cs="Faruma" w:hint="cs"/>
                <w:b/>
                <w:bCs/>
                <w:rtl/>
                <w:lang w:bidi="dv-MV"/>
              </w:rPr>
              <w:t>18 އަހަރުން ދަށުގެ ކުއްޖެއްނަމަ ފުރިހަމަ ކުރުމަށް</w:t>
            </w:r>
          </w:p>
        </w:tc>
      </w:tr>
      <w:tr w:rsidR="00354DC7" w:rsidRPr="00354DC7" w:rsidTr="006576F1">
        <w:trPr>
          <w:gridAfter w:val="1"/>
          <w:wAfter w:w="19" w:type="dxa"/>
        </w:trPr>
        <w:tc>
          <w:tcPr>
            <w:tcW w:w="2987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069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ށ. އައިޑީ ކާޑު ނަންބަރު:</w:t>
            </w:r>
          </w:p>
        </w:tc>
        <w:tc>
          <w:tcPr>
            <w:tcW w:w="2882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515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ހ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ބެލެނިވެރިޔާގެ ފުރިހަމަ ނަން: </w:t>
            </w:r>
          </w:p>
        </w:tc>
      </w:tr>
      <w:tr w:rsidR="00354DC7" w:rsidRPr="00354DC7" w:rsidTr="006576F1">
        <w:trPr>
          <w:gridAfter w:val="1"/>
          <w:wAfter w:w="19" w:type="dxa"/>
        </w:trPr>
        <w:tc>
          <w:tcPr>
            <w:tcW w:w="2987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069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ރ. ގުޅޭނެ ނަންބަރު:</w:t>
            </w:r>
          </w:p>
        </w:tc>
        <w:tc>
          <w:tcPr>
            <w:tcW w:w="2882" w:type="dxa"/>
            <w:shd w:val="clear" w:color="auto" w:fill="FFFFFF"/>
          </w:tcPr>
          <w:p w:rsidR="009B16A6" w:rsidRPr="00354DC7" w:rsidRDefault="009B16A6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2515" w:type="dxa"/>
            <w:shd w:val="clear" w:color="auto" w:fill="FFFFFF"/>
          </w:tcPr>
          <w:p w:rsidR="009B16A6" w:rsidRPr="00354DC7" w:rsidRDefault="009B16A6" w:rsidP="006576F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="006576F1"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ޑްރެސް</w:t>
            </w:r>
            <w:r w:rsidR="006576F1"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354DC7" w:rsidRPr="00354DC7" w:rsidTr="00736F8D">
        <w:trPr>
          <w:gridAfter w:val="1"/>
          <w:wAfter w:w="19" w:type="dxa"/>
        </w:trPr>
        <w:tc>
          <w:tcPr>
            <w:tcW w:w="10453" w:type="dxa"/>
            <w:gridSpan w:val="4"/>
            <w:shd w:val="clear" w:color="auto" w:fill="FFFFFF"/>
          </w:tcPr>
          <w:p w:rsidR="00354DC7" w:rsidRPr="00354DC7" w:rsidRDefault="006576F1" w:rsidP="009B16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</w:t>
            </w:r>
            <w:r w:rsidR="00354DC7"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="00354DC7"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ޝަކުވާ ހުށަހަޅާ ފަރާތާއި ހުރި ގުޅުން: </w:t>
            </w:r>
          </w:p>
        </w:tc>
      </w:tr>
    </w:tbl>
    <w:p w:rsidR="00354DC7" w:rsidRPr="00354DC7" w:rsidRDefault="00354DC7" w:rsidP="00222EC0">
      <w:pPr>
        <w:spacing w:line="276" w:lineRule="auto"/>
        <w:jc w:val="right"/>
        <w:rPr>
          <w:rFonts w:ascii="Faruma" w:hAnsi="Faruma" w:cs="Faruma"/>
          <w:sz w:val="22"/>
          <w:szCs w:val="22"/>
          <w:rtl/>
          <w:lang w:bidi="dv-MV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1980"/>
        <w:gridCol w:w="3221"/>
        <w:gridCol w:w="2269"/>
      </w:tblGrid>
      <w:tr w:rsidR="00F26B31" w:rsidRPr="00354DC7" w:rsidTr="00D301A1">
        <w:tc>
          <w:tcPr>
            <w:tcW w:w="10458" w:type="dxa"/>
            <w:gridSpan w:val="4"/>
            <w:shd w:val="clear" w:color="auto" w:fill="BFBFBF"/>
          </w:tcPr>
          <w:p w:rsidR="00F26B31" w:rsidRPr="00354DC7" w:rsidRDefault="00F26B31" w:rsidP="00D301A1">
            <w:pPr>
              <w:pStyle w:val="ListParagraph"/>
              <w:numPr>
                <w:ilvl w:val="0"/>
                <w:numId w:val="1"/>
              </w:numPr>
              <w:bidi/>
              <w:rPr>
                <w:rFonts w:ascii="Faruma" w:hAnsi="Faruma" w:cs="Faruma"/>
                <w:b/>
                <w:bCs/>
                <w:sz w:val="24"/>
                <w:szCs w:val="24"/>
              </w:rPr>
            </w:pP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މައްސަލަ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ރައްދު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ވާ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ފަރާތުގެ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ވަނަވަރު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(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މިބައި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ފުރިހަމަ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ކުރައްވާނީ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މަޢުލޫމާތު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އެނގިހުރި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މިންވަރަކަށެވެ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>.)</w:t>
            </w:r>
          </w:p>
        </w:tc>
      </w:tr>
      <w:tr w:rsidR="00F26B31" w:rsidRPr="00354DC7" w:rsidTr="00354DC7">
        <w:tc>
          <w:tcPr>
            <w:tcW w:w="2988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ށ. ގުޅޭނެ ނަންބަރު:</w:t>
            </w:r>
          </w:p>
        </w:tc>
        <w:tc>
          <w:tcPr>
            <w:tcW w:w="3221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ހ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ފުރިހަމަ އަދި އާންމުނަން: </w:t>
            </w:r>
          </w:p>
        </w:tc>
      </w:tr>
      <w:tr w:rsidR="00F26B31" w:rsidRPr="00354DC7" w:rsidTr="00354DC7">
        <w:tc>
          <w:tcPr>
            <w:tcW w:w="2988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ރ. މަގު އަދި ފަންގިފިލާ:</w:t>
            </w:r>
          </w:p>
        </w:tc>
        <w:tc>
          <w:tcPr>
            <w:tcW w:w="3221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ދާއިމީ އެޑްރެސް:</w:t>
            </w:r>
          </w:p>
        </w:tc>
      </w:tr>
      <w:tr w:rsidR="00F26B31" w:rsidRPr="00354DC7" w:rsidTr="00354DC7">
        <w:tc>
          <w:tcPr>
            <w:tcW w:w="2988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ޅ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މަގު އަދި ފަންގިފިލާ: </w:t>
            </w:r>
          </w:p>
        </w:tc>
        <w:tc>
          <w:tcPr>
            <w:tcW w:w="3221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. މ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ިހާރު އުޅޭ އެޑްރެސް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F26B31" w:rsidRPr="00354DC7" w:rsidTr="00354DC7">
        <w:tc>
          <w:tcPr>
            <w:tcW w:w="2988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ޤާމ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  <w:tc>
          <w:tcPr>
            <w:tcW w:w="3221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2269" w:type="dxa"/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ކ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.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ަޒީފާ އަދާކުރާތަން:</w:t>
            </w:r>
          </w:p>
        </w:tc>
      </w:tr>
    </w:tbl>
    <w:p w:rsidR="00F26B31" w:rsidRPr="00354DC7" w:rsidRDefault="00F26B31" w:rsidP="00222EC0">
      <w:pPr>
        <w:spacing w:line="276" w:lineRule="auto"/>
        <w:jc w:val="right"/>
        <w:rPr>
          <w:rFonts w:ascii="Faruma" w:hAnsi="Faruma" w:cs="Faruma"/>
          <w:sz w:val="22"/>
          <w:szCs w:val="22"/>
          <w:rtl/>
          <w:lang w:bidi="dv-MV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354DC7" w:rsidRPr="00354DC7" w:rsidTr="00D301A1">
        <w:tc>
          <w:tcPr>
            <w:tcW w:w="10458" w:type="dxa"/>
            <w:shd w:val="clear" w:color="auto" w:fill="BFBFBF"/>
          </w:tcPr>
          <w:p w:rsidR="00354DC7" w:rsidRPr="00354DC7" w:rsidRDefault="00354DC7" w:rsidP="00D301A1">
            <w:pPr>
              <w:pStyle w:val="ListParagraph"/>
              <w:numPr>
                <w:ilvl w:val="0"/>
                <w:numId w:val="1"/>
              </w:numPr>
              <w:bidi/>
              <w:rPr>
                <w:rFonts w:ascii="Faruma" w:hAnsi="Faruma" w:cs="Faruma"/>
                <w:b/>
                <w:bCs/>
                <w:sz w:val="24"/>
                <w:szCs w:val="24"/>
              </w:rPr>
            </w:pP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 xml:space="preserve">ހުށަހަޅާ މައްސަލައިގެ ޚުލާސާ 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(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އިތުރަށް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ބަޔާންކުރަން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ބޭނުންނަމަ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މިފޯމާއެކު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ލިޔުމެއް</w:t>
            </w:r>
            <w:r w:rsidRPr="00354DC7">
              <w:rPr>
                <w:rFonts w:ascii="Faruma" w:hAnsi="Faruma" w:cs="Faruma"/>
                <w:b/>
                <w:bCs/>
                <w:sz w:val="24"/>
                <w:szCs w:val="24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އެޓޭޗްކުރެވިދާނެއެވެ. )</w:t>
            </w:r>
          </w:p>
        </w:tc>
      </w:tr>
      <w:tr w:rsidR="00354DC7" w:rsidRPr="00354DC7" w:rsidTr="00D301A1">
        <w:trPr>
          <w:trHeight w:val="1465"/>
        </w:trPr>
        <w:tc>
          <w:tcPr>
            <w:tcW w:w="10458" w:type="dxa"/>
            <w:shd w:val="clear" w:color="auto" w:fill="FFFFFF"/>
          </w:tcPr>
          <w:p w:rsidR="00354DC7" w:rsidRPr="00354DC7" w:rsidRDefault="00354DC7" w:rsidP="006576F1">
            <w:pPr>
              <w:bidi/>
              <w:spacing w:line="360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rtl/>
                <w:lang w:bidi="dv-MV"/>
              </w:rPr>
              <w:t>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</w:t>
            </w:r>
          </w:p>
        </w:tc>
      </w:tr>
    </w:tbl>
    <w:p w:rsidR="009B16A6" w:rsidRDefault="009B16A6" w:rsidP="006576F1">
      <w:pPr>
        <w:spacing w:line="360" w:lineRule="auto"/>
        <w:jc w:val="right"/>
        <w:rPr>
          <w:rFonts w:ascii="Faruma" w:hAnsi="Faruma" w:cs="Faruma"/>
          <w:sz w:val="22"/>
          <w:szCs w:val="22"/>
          <w:rtl/>
          <w:lang w:bidi="dv-MV"/>
        </w:rPr>
      </w:pPr>
    </w:p>
    <w:p w:rsidR="00354DC7" w:rsidRDefault="00354DC7" w:rsidP="006576F1">
      <w:pPr>
        <w:spacing w:line="360" w:lineRule="auto"/>
        <w:jc w:val="right"/>
        <w:rPr>
          <w:rFonts w:ascii="Faruma" w:hAnsi="Faruma" w:cs="Faruma"/>
          <w:sz w:val="22"/>
          <w:szCs w:val="22"/>
          <w:rtl/>
          <w:lang w:bidi="dv-MV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222EC0" w:rsidRPr="00354DC7" w:rsidTr="000D7653">
        <w:tc>
          <w:tcPr>
            <w:tcW w:w="10458" w:type="dxa"/>
            <w:shd w:val="clear" w:color="auto" w:fill="BFBFBF"/>
          </w:tcPr>
          <w:p w:rsidR="00222EC0" w:rsidRPr="006576F1" w:rsidRDefault="00222EC0" w:rsidP="006576F1">
            <w:pPr>
              <w:bidi/>
              <w:spacing w:line="360" w:lineRule="auto"/>
              <w:rPr>
                <w:rFonts w:ascii="Faruma" w:hAnsi="Faruma" w:cs="Faruma"/>
                <w:lang w:bidi="dv-MV"/>
              </w:rPr>
            </w:pPr>
          </w:p>
        </w:tc>
      </w:tr>
      <w:tr w:rsidR="00F26B31" w:rsidRPr="00354DC7" w:rsidTr="00887B14">
        <w:trPr>
          <w:trHeight w:val="1465"/>
        </w:trPr>
        <w:tc>
          <w:tcPr>
            <w:tcW w:w="10458" w:type="dxa"/>
            <w:shd w:val="clear" w:color="auto" w:fill="FFFFFF"/>
          </w:tcPr>
          <w:p w:rsidR="00F26B31" w:rsidRPr="006576F1" w:rsidRDefault="00F26B31" w:rsidP="006576F1">
            <w:pPr>
              <w:bidi/>
              <w:spacing w:line="360" w:lineRule="auto"/>
              <w:rPr>
                <w:rFonts w:ascii="Faruma" w:hAnsi="Faruma" w:cs="Faruma"/>
                <w:lang w:bidi="dv-MV"/>
              </w:rPr>
            </w:pPr>
            <w:r w:rsidRPr="00354DC7">
              <w:rPr>
                <w:rFonts w:ascii="Faruma" w:hAnsi="Faruma" w:cs="Faruma" w:hint="cs"/>
                <w:rtl/>
                <w:lang w:bidi="dv-MV"/>
              </w:rPr>
              <w:t>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</w:t>
            </w:r>
            <w:r w:rsidR="006576F1" w:rsidRPr="00354DC7">
              <w:rPr>
                <w:rFonts w:ascii="Faruma" w:hAnsi="Faruma" w:cs="Faruma" w:hint="cs"/>
                <w:rtl/>
                <w:lang w:bidi="dv-MV"/>
              </w:rPr>
              <w:t xml:space="preserve"> 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</w:t>
            </w:r>
          </w:p>
        </w:tc>
      </w:tr>
    </w:tbl>
    <w:p w:rsidR="00A951C7" w:rsidRPr="00354DC7" w:rsidRDefault="00A951C7" w:rsidP="00A951C7">
      <w:pPr>
        <w:bidi/>
        <w:spacing w:after="200" w:line="276" w:lineRule="auto"/>
        <w:jc w:val="both"/>
        <w:rPr>
          <w:rFonts w:ascii="Faruma" w:hAnsi="Faruma" w:cs="Faruma"/>
          <w:b/>
          <w:bCs/>
          <w:sz w:val="22"/>
          <w:szCs w:val="22"/>
          <w:u w:val="single"/>
          <w:rtl/>
          <w:lang w:bidi="dv-MV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F26B31" w:rsidRPr="00354DC7" w:rsidTr="00354DC7">
        <w:trPr>
          <w:trHeight w:val="741"/>
        </w:trPr>
        <w:tc>
          <w:tcPr>
            <w:tcW w:w="10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:rsidR="00F26B31" w:rsidRPr="00354DC7" w:rsidRDefault="00F26B31" w:rsidP="00D301A1">
            <w:pPr>
              <w:pStyle w:val="ListParagraph"/>
              <w:numPr>
                <w:ilvl w:val="0"/>
                <w:numId w:val="1"/>
              </w:numPr>
              <w:bidi/>
              <w:rPr>
                <w:rFonts w:ascii="Faruma" w:hAnsi="Faruma" w:cs="Faruma"/>
                <w:b/>
                <w:bCs/>
                <w:sz w:val="24"/>
                <w:szCs w:val="24"/>
                <w:lang w:bidi="dv-MV"/>
              </w:rPr>
            </w:pPr>
            <w:r w:rsidRPr="00354DC7">
              <w:rPr>
                <w:rFonts w:ascii="Faruma" w:hAnsi="Faruma" w:cs="Faruma" w:hint="cs"/>
                <w:b/>
                <w:bCs/>
                <w:sz w:val="24"/>
                <w:szCs w:val="24"/>
                <w:rtl/>
                <w:lang w:bidi="dv-MV"/>
              </w:rPr>
              <w:t>އިތުރު މައުލޫމާތު</w:t>
            </w:r>
          </w:p>
        </w:tc>
      </w:tr>
      <w:tr w:rsidR="00F26B31" w:rsidRPr="00354DC7" w:rsidTr="00354DC7">
        <w:trPr>
          <w:trHeight w:val="2048"/>
        </w:trPr>
        <w:tc>
          <w:tcPr>
            <w:tcW w:w="10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26B31" w:rsidRPr="00354DC7" w:rsidRDefault="00F26B31" w:rsidP="00D301A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އްސަލަ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ިނގާފައިވާ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ަން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ުވަތަ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ަންތަން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:  </w:t>
            </w:r>
            <w:r w:rsidRPr="00354DC7">
              <w:rPr>
                <w:rFonts w:ascii="Faruma" w:hAnsi="Faruma" w:cs="Faruma" w:hint="cs"/>
                <w:rtl/>
                <w:lang w:bidi="dv-MV"/>
              </w:rPr>
              <w:t>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</w:t>
            </w:r>
          </w:p>
          <w:p w:rsidR="00F26B31" w:rsidRPr="00354DC7" w:rsidRDefault="00F26B31" w:rsidP="00F26B3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އްސަލަ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ިނގި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ުވަތަ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ުތައް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  <w:p w:rsidR="00F26B31" w:rsidRPr="00354DC7" w:rsidRDefault="00F26B31" w:rsidP="006576F1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rtl/>
                <w:lang w:bidi="dv-MV"/>
              </w:rPr>
              <w:t>.........................................................................................................................................................................</w:t>
            </w:r>
          </w:p>
          <w:p w:rsidR="00F26B31" w:rsidRPr="00354DC7" w:rsidRDefault="00F26B31" w:rsidP="00F26B31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rtl/>
                <w:lang w:bidi="dv-MV"/>
              </w:rPr>
              <w:t>..........................................................................................................................................................................</w:t>
            </w:r>
          </w:p>
          <w:p w:rsidR="00F26B31" w:rsidRPr="00354DC7" w:rsidRDefault="00F26B31" w:rsidP="00F26B31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</w:p>
        </w:tc>
      </w:tr>
    </w:tbl>
    <w:p w:rsidR="00354DC7" w:rsidRDefault="00354DC7" w:rsidP="00354DC7">
      <w:pPr>
        <w:bidi/>
        <w:spacing w:after="200" w:line="276" w:lineRule="auto"/>
        <w:ind w:left="127"/>
        <w:jc w:val="both"/>
        <w:rPr>
          <w:rFonts w:ascii="Faruma" w:hAnsi="Faruma" w:cs="Faruma"/>
          <w:sz w:val="22"/>
          <w:szCs w:val="22"/>
          <w:rtl/>
          <w:lang w:bidi="dv-MV"/>
        </w:rPr>
      </w:pPr>
    </w:p>
    <w:p w:rsidR="00F26B31" w:rsidRPr="00354DC7" w:rsidRDefault="00F26B31" w:rsidP="00354DC7">
      <w:pPr>
        <w:bidi/>
        <w:spacing w:after="200" w:line="276" w:lineRule="auto"/>
        <w:ind w:left="127"/>
        <w:jc w:val="both"/>
        <w:rPr>
          <w:rFonts w:ascii="Faruma" w:hAnsi="Faruma" w:cs="Faruma"/>
          <w:sz w:val="22"/>
          <w:szCs w:val="22"/>
        </w:rPr>
      </w:pPr>
      <w:r w:rsidRPr="00354DC7">
        <w:rPr>
          <w:rFonts w:ascii="Faruma" w:hAnsi="Faruma" w:cs="Faruma" w:hint="cs"/>
          <w:sz w:val="22"/>
          <w:szCs w:val="22"/>
          <w:rtl/>
          <w:lang w:bidi="dv-MV"/>
        </w:rPr>
        <w:t>މައްސަލަ</w:t>
      </w:r>
      <w:r w:rsidRPr="00354DC7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 w:rsidRPr="00354DC7">
        <w:rPr>
          <w:rFonts w:ascii="Faruma" w:hAnsi="Faruma" w:cs="Faruma" w:hint="cs"/>
          <w:sz w:val="22"/>
          <w:szCs w:val="22"/>
          <w:rtl/>
          <w:lang w:bidi="dv-MV"/>
        </w:rPr>
        <w:t>ހުށަހަޅާ</w:t>
      </w:r>
      <w:r w:rsidRPr="00354DC7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 w:rsidRPr="00354DC7">
        <w:rPr>
          <w:rFonts w:ascii="Faruma" w:hAnsi="Faruma" w:cs="Faruma" w:hint="cs"/>
          <w:sz w:val="22"/>
          <w:szCs w:val="22"/>
          <w:rtl/>
          <w:lang w:bidi="dv-MV"/>
        </w:rPr>
        <w:t>ފަރާތުގެ</w:t>
      </w:r>
      <w:r w:rsidRPr="00354DC7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 w:rsidRPr="00354DC7">
        <w:rPr>
          <w:rFonts w:ascii="Faruma" w:hAnsi="Faruma" w:cs="Faruma" w:hint="cs"/>
          <w:sz w:val="22"/>
          <w:szCs w:val="22"/>
          <w:rtl/>
          <w:lang w:bidi="dv-MV"/>
        </w:rPr>
        <w:t>ސޮއި</w:t>
      </w:r>
      <w:r w:rsidRPr="00354DC7">
        <w:rPr>
          <w:rFonts w:ascii="Faruma" w:hAnsi="Faruma" w:cs="Faruma"/>
          <w:sz w:val="22"/>
          <w:szCs w:val="22"/>
          <w:rtl/>
          <w:lang w:bidi="dv-MV"/>
        </w:rPr>
        <w:t xml:space="preserve">:  </w:t>
      </w:r>
    </w:p>
    <w:p w:rsidR="00F26B31" w:rsidRPr="00354DC7" w:rsidRDefault="00F26B31" w:rsidP="00F26B31">
      <w:pPr>
        <w:bidi/>
        <w:spacing w:after="200" w:line="276" w:lineRule="auto"/>
        <w:ind w:left="127"/>
        <w:jc w:val="both"/>
        <w:rPr>
          <w:rFonts w:ascii="Faruma" w:hAnsi="Faruma" w:cs="Faruma"/>
          <w:sz w:val="22"/>
          <w:szCs w:val="22"/>
          <w:rtl/>
          <w:lang w:bidi="dv-MV"/>
        </w:rPr>
      </w:pPr>
      <w:r w:rsidRPr="00354DC7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 w:rsidRPr="00354DC7">
        <w:rPr>
          <w:rFonts w:ascii="Faruma" w:hAnsi="Faruma" w:cs="Faruma" w:hint="cs"/>
          <w:sz w:val="22"/>
          <w:szCs w:val="22"/>
          <w:rtl/>
          <w:lang w:bidi="dv-MV"/>
        </w:rPr>
        <w:t>ތާރީޚު</w:t>
      </w:r>
      <w:r w:rsidRPr="00354DC7">
        <w:rPr>
          <w:rFonts w:ascii="Faruma" w:hAnsi="Faruma" w:cs="Faruma"/>
          <w:sz w:val="22"/>
          <w:szCs w:val="22"/>
          <w:rtl/>
          <w:lang w:bidi="dv-MV"/>
        </w:rPr>
        <w:t>: .................................................................................................</w:t>
      </w:r>
    </w:p>
    <w:tbl>
      <w:tblPr>
        <w:tblW w:w="104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5940"/>
      </w:tblGrid>
      <w:tr w:rsidR="000405AF" w:rsidRPr="00354DC7" w:rsidTr="00520F7E">
        <w:trPr>
          <w:trHeight w:val="426"/>
        </w:trPr>
        <w:tc>
          <w:tcPr>
            <w:tcW w:w="10440" w:type="dxa"/>
            <w:gridSpan w:val="2"/>
            <w:shd w:val="clear" w:color="auto" w:fill="0D0D0D"/>
          </w:tcPr>
          <w:p w:rsidR="000405AF" w:rsidRPr="00354DC7" w:rsidRDefault="00F26B31" w:rsidP="000405AF">
            <w:pPr>
              <w:bidi/>
              <w:spacing w:line="276" w:lineRule="auto"/>
              <w:jc w:val="center"/>
              <w:rPr>
                <w:rFonts w:ascii="Faruma" w:hAnsi="Faruma" w:cs="Faruma"/>
                <w:b/>
                <w:bCs/>
                <w:color w:val="FFFFFF"/>
                <w:rtl/>
              </w:rPr>
            </w:pPr>
            <w:r w:rsidRPr="00354DC7">
              <w:rPr>
                <w:rFonts w:ascii="Faruma" w:hAnsi="Faruma" w:cs="Faruma" w:hint="cs"/>
                <w:rtl/>
                <w:lang w:bidi="dv-MV"/>
              </w:rPr>
              <w:t>އިދާރާގެ</w:t>
            </w:r>
            <w:r w:rsidR="000405AF" w:rsidRPr="00354DC7">
              <w:rPr>
                <w:rFonts w:ascii="Faruma" w:hAnsi="Faruma" w:cs="Faruma" w:hint="cs"/>
                <w:rtl/>
                <w:lang w:bidi="dv-MV"/>
              </w:rPr>
              <w:t xml:space="preserve"> ބޭނުމަށް</w:t>
            </w:r>
          </w:p>
        </w:tc>
      </w:tr>
      <w:tr w:rsidR="000405AF" w:rsidRPr="00354DC7" w:rsidTr="00520F7E">
        <w:trPr>
          <w:trHeight w:val="435"/>
        </w:trPr>
        <w:tc>
          <w:tcPr>
            <w:tcW w:w="4500" w:type="dxa"/>
            <w:shd w:val="clear" w:color="auto" w:fill="D9D9D9"/>
          </w:tcPr>
          <w:p w:rsidR="000405AF" w:rsidRPr="00354DC7" w:rsidRDefault="00F26B31" w:rsidP="00520F7E">
            <w:pPr>
              <w:bidi/>
              <w:spacing w:line="276" w:lineRule="auto"/>
              <w:jc w:val="both"/>
              <w:rPr>
                <w:rFonts w:ascii="Faruma" w:hAnsi="Faruma" w:cs="Faruma"/>
                <w:b/>
                <w:bCs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އްސަލައިގެ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ންބަރ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  <w:tc>
          <w:tcPr>
            <w:tcW w:w="5940" w:type="dxa"/>
            <w:shd w:val="clear" w:color="auto" w:fill="D9D9D9"/>
          </w:tcPr>
          <w:p w:rsidR="000405AF" w:rsidRPr="00354DC7" w:rsidRDefault="00F26B31" w:rsidP="00520F7E">
            <w:pPr>
              <w:bidi/>
              <w:spacing w:line="276" w:lineRule="auto"/>
              <w:jc w:val="both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އްސަލަ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ެޅި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0405AF" w:rsidRPr="00354DC7" w:rsidTr="00520F7E">
        <w:trPr>
          <w:trHeight w:val="424"/>
        </w:trPr>
        <w:tc>
          <w:tcPr>
            <w:tcW w:w="4500" w:type="dxa"/>
            <w:shd w:val="clear" w:color="auto" w:fill="D9D9D9"/>
          </w:tcPr>
          <w:p w:rsidR="000405AF" w:rsidRPr="00354DC7" w:rsidRDefault="00F26B31" w:rsidP="00520F7E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ިމުނ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  <w:tc>
          <w:tcPr>
            <w:tcW w:w="5940" w:type="dxa"/>
            <w:shd w:val="clear" w:color="auto" w:fill="D9D9D9"/>
          </w:tcPr>
          <w:p w:rsidR="000405AF" w:rsidRPr="00354DC7" w:rsidRDefault="00F26B31" w:rsidP="00520F7E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ރަޖިސްޓްރީ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ކުރެވުނ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354DC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ު</w:t>
            </w:r>
            <w:r w:rsidRPr="00354DC7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</w:tbl>
    <w:p w:rsidR="00354DC7" w:rsidRDefault="00354DC7" w:rsidP="00354DC7">
      <w:pPr>
        <w:bidi/>
        <w:spacing w:after="200" w:line="276" w:lineRule="auto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tblW w:w="1053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F26B31" w:rsidRPr="00F26B31" w:rsidTr="00354DC7">
        <w:trPr>
          <w:trHeight w:val="530"/>
        </w:trPr>
        <w:tc>
          <w:tcPr>
            <w:tcW w:w="10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26B31" w:rsidRPr="00354DC7" w:rsidRDefault="00354DC7" w:rsidP="00354DC7">
            <w:pPr>
              <w:bidi/>
              <w:jc w:val="center"/>
              <w:rPr>
                <w:rFonts w:ascii="Faruma" w:hAnsi="Faruma" w:cs="Faruma"/>
                <w:b/>
                <w:bCs/>
                <w:lang w:bidi="dv-MV"/>
              </w:rPr>
            </w:pPr>
            <w:r w:rsidRPr="00354DC7">
              <w:rPr>
                <w:rFonts w:ascii="Faruma" w:hAnsi="Faruma" w:cs="Faruma" w:hint="cs"/>
                <w:b/>
                <w:bCs/>
                <w:rtl/>
                <w:lang w:bidi="dv-MV"/>
              </w:rPr>
              <w:t>ސަމާލުކަމަށް</w:t>
            </w:r>
          </w:p>
        </w:tc>
      </w:tr>
      <w:tr w:rsidR="00F26B31" w:rsidRPr="00F26B31" w:rsidTr="006576F1">
        <w:trPr>
          <w:trHeight w:val="953"/>
        </w:trPr>
        <w:tc>
          <w:tcPr>
            <w:tcW w:w="10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54DC7" w:rsidRPr="006576F1" w:rsidRDefault="00F26B31" w:rsidP="00354DC7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Faruma" w:hAnsi="Faruma" w:cs="Faruma"/>
              </w:rPr>
            </w:pPr>
            <w:r w:rsidRPr="006576F1">
              <w:rPr>
                <w:rFonts w:ascii="Faruma" w:hAnsi="Faruma" w:cs="Faruma" w:hint="cs"/>
                <w:rtl/>
                <w:lang w:bidi="dv-MV"/>
              </w:rPr>
              <w:t>މައްސަލަ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ހުށަހަޅާއިރު</w:t>
            </w:r>
            <w:r w:rsidRPr="006576F1">
              <w:rPr>
                <w:rFonts w:ascii="Faruma" w:hAnsi="Faruma" w:cs="Times New Roman" w:hint="eastAsia"/>
                <w:rtl/>
              </w:rPr>
              <w:t>،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ވީވަރަކުން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ައްސަލަ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ރައްދުވާ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ފަރާތުގެ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ަޢުލޫމާތު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ހިމެނުމަކީ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ައްސަލަ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އަވަހަށް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ބަލައި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ނިންމުމަށް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ަގުފަހިވާނެކަމެކެވެ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. </w:t>
            </w:r>
          </w:p>
          <w:p w:rsidR="00F26B31" w:rsidRPr="006576F1" w:rsidRDefault="00F26B31" w:rsidP="00354DC7">
            <w:pPr>
              <w:pStyle w:val="ListParagraph"/>
              <w:numPr>
                <w:ilvl w:val="0"/>
                <w:numId w:val="9"/>
              </w:numPr>
              <w:bidi/>
              <w:jc w:val="both"/>
              <w:rPr>
                <w:rFonts w:ascii="Faruma" w:hAnsi="Faruma" w:cs="Faruma"/>
              </w:rPr>
            </w:pPr>
            <w:r w:rsidRPr="006576F1">
              <w:rPr>
                <w:rFonts w:ascii="Faruma" w:hAnsi="Faruma" w:cs="Faruma" w:hint="cs"/>
                <w:rtl/>
                <w:lang w:bidi="dv-MV"/>
              </w:rPr>
              <w:t>މައްސަލަ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ހުށަހަޅަނީ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ިއޮފިހުގެ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ުވައްޒަފަކަށް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ނުވާނަމަ</w:t>
            </w:r>
            <w:r w:rsidRPr="006576F1">
              <w:rPr>
                <w:rFonts w:ascii="Faruma" w:hAnsi="Faruma" w:cs="Times New Roman" w:hint="eastAsia"/>
                <w:rtl/>
              </w:rPr>
              <w:t>،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މުއްދަތު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ހަމަނުވާ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ދިވެހިރައްޔިތެއްކަން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އަންގައިދޭ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ކާޑުގެ</w:t>
            </w:r>
            <w:r w:rsidRPr="006576F1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ކޮޕީއެއް</w:t>
            </w:r>
            <w:r w:rsidR="00354DC7" w:rsidRPr="006576F1">
              <w:rPr>
                <w:rFonts w:ascii="Faruma" w:hAnsi="Faruma" w:cs="Faruma" w:hint="cs"/>
                <w:rtl/>
                <w:lang w:bidi="dv-MV"/>
              </w:rPr>
              <w:t xml:space="preserve"> </w:t>
            </w:r>
            <w:r w:rsidRPr="006576F1">
              <w:rPr>
                <w:rFonts w:ascii="Faruma" w:hAnsi="Faruma" w:cs="Faruma" w:hint="cs"/>
                <w:rtl/>
                <w:lang w:bidi="dv-MV"/>
              </w:rPr>
              <w:t>ހުށަހަޅަންވާނެއެވެ</w:t>
            </w:r>
            <w:r w:rsidRPr="006576F1">
              <w:rPr>
                <w:rFonts w:ascii="Faruma" w:hAnsi="Faruma" w:cs="Faruma"/>
                <w:rtl/>
                <w:lang w:bidi="dv-MV"/>
              </w:rPr>
              <w:t>.</w:t>
            </w:r>
          </w:p>
        </w:tc>
      </w:tr>
    </w:tbl>
    <w:p w:rsidR="00A951C7" w:rsidRDefault="00A951C7" w:rsidP="006576F1">
      <w:pPr>
        <w:bidi/>
        <w:rPr>
          <w:rFonts w:ascii="Faruma" w:hAnsi="Faruma" w:cs="Faruma" w:hint="cs"/>
          <w:sz w:val="20"/>
          <w:szCs w:val="20"/>
          <w:rtl/>
          <w:lang w:bidi="dv-MV"/>
        </w:rPr>
      </w:pPr>
    </w:p>
    <w:p w:rsidR="00B84CF6" w:rsidRDefault="00B84CF6" w:rsidP="00B84CF6">
      <w:pPr>
        <w:bidi/>
        <w:rPr>
          <w:rFonts w:ascii="Faruma" w:hAnsi="Faruma" w:cs="Faruma" w:hint="cs"/>
          <w:sz w:val="20"/>
          <w:szCs w:val="20"/>
          <w:rtl/>
          <w:lang w:bidi="dv-MV"/>
        </w:rPr>
      </w:pPr>
    </w:p>
    <w:p w:rsidR="00B84CF6" w:rsidRDefault="00B84CF6" w:rsidP="00B84CF6">
      <w:pPr>
        <w:bidi/>
        <w:rPr>
          <w:rFonts w:ascii="Faruma" w:hAnsi="Faruma" w:cs="Faruma" w:hint="cs"/>
          <w:sz w:val="20"/>
          <w:szCs w:val="20"/>
          <w:rtl/>
          <w:lang w:bidi="dv-MV"/>
        </w:rPr>
      </w:pPr>
    </w:p>
    <w:p w:rsidR="00B84CF6" w:rsidRPr="00B84CF6" w:rsidRDefault="00B84CF6" w:rsidP="00B84CF6">
      <w:pPr>
        <w:pStyle w:val="Footer"/>
        <w:jc w:val="center"/>
        <w:rPr>
          <w:rFonts w:ascii="Faruma" w:hAnsi="Faruma" w:cs="Faruma"/>
          <w:sz w:val="22"/>
          <w:szCs w:val="22"/>
          <w:rtl/>
          <w:lang w:bidi="dv-MV"/>
        </w:rPr>
      </w:pPr>
      <w:r w:rsidRPr="00B84CF6">
        <w:rPr>
          <w:rFonts w:ascii="Faruma" w:hAnsi="Faruma" w:cs="Faruma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416D8A" wp14:editId="5714125C">
                <wp:simplePos x="0" y="0"/>
                <wp:positionH relativeFrom="column">
                  <wp:posOffset>0</wp:posOffset>
                </wp:positionH>
                <wp:positionV relativeFrom="paragraph">
                  <wp:posOffset>-13970</wp:posOffset>
                </wp:positionV>
                <wp:extent cx="6063615" cy="0"/>
                <wp:effectExtent l="9525" t="5080" r="13335" b="1397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36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1.1pt" to="477.45pt,-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ZY9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" strokecolor="#333"/>
            </w:pict>
          </mc:Fallback>
        </mc:AlternateContent>
      </w:r>
      <w:r w:rsidRPr="00B84CF6">
        <w:rPr>
          <w:rFonts w:ascii="Faruma" w:hAnsi="Faruma" w:cs="Faruma" w:hint="cs"/>
          <w:sz w:val="22"/>
          <w:szCs w:val="22"/>
          <w:rtl/>
          <w:lang w:bidi="dv-MV"/>
        </w:rPr>
        <w:t>އަމީރު އަޙުމަދު މަގު</w:t>
      </w:r>
      <w:r w:rsidRPr="00B84CF6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 w:rsidRPr="00B84CF6">
        <w:rPr>
          <w:rFonts w:ascii="Arial Narrow" w:hAnsi="Arial Narrow" w:cs="Faruma"/>
          <w:sz w:val="22"/>
          <w:szCs w:val="22"/>
          <w:rtl/>
          <w:lang w:bidi="dv-MV"/>
        </w:rPr>
        <w:t>20096</w:t>
      </w:r>
      <w:r w:rsidRPr="00B84CF6">
        <w:rPr>
          <w:rFonts w:ascii="Faruma" w:hAnsi="Faruma"/>
          <w:sz w:val="22"/>
          <w:szCs w:val="22"/>
          <w:rtl/>
        </w:rPr>
        <w:t xml:space="preserve">، </w:t>
      </w:r>
      <w:r w:rsidRPr="00B84CF6">
        <w:rPr>
          <w:rFonts w:ascii="Faruma" w:hAnsi="Faruma" w:cs="Faruma"/>
          <w:sz w:val="22"/>
          <w:szCs w:val="22"/>
          <w:rtl/>
          <w:lang w:bidi="dv-MV"/>
        </w:rPr>
        <w:t>މާލެ، ދިވެހިރާއްޖެ</w:t>
      </w:r>
      <w:r w:rsidRPr="00B84CF6">
        <w:rPr>
          <w:rFonts w:ascii="Faruma" w:hAnsi="Faruma" w:cs="Faruma"/>
          <w:sz w:val="22"/>
          <w:szCs w:val="22"/>
          <w:lang w:bidi="dv-MV"/>
        </w:rPr>
        <w:t xml:space="preserve"> </w:t>
      </w:r>
      <w:r w:rsidRPr="00B84CF6">
        <w:rPr>
          <w:rFonts w:ascii="Faruma" w:hAnsi="Faruma" w:cs="Faruma" w:hint="cs"/>
          <w:sz w:val="22"/>
          <w:szCs w:val="22"/>
          <w:rtl/>
          <w:lang w:bidi="dv-MV"/>
        </w:rPr>
        <w:t>ވެލާނާގެ ( 8ވަނަ ފަންގިފިލާ )</w:t>
      </w:r>
      <w:r w:rsidRPr="00B84CF6">
        <w:rPr>
          <w:rFonts w:ascii="Faruma" w:hAnsi="Faruma" w:hint="cs"/>
          <w:sz w:val="22"/>
          <w:szCs w:val="22"/>
          <w:rtl/>
        </w:rPr>
        <w:t>،</w:t>
      </w:r>
    </w:p>
    <w:p w:rsidR="00B84CF6" w:rsidRPr="00B84CF6" w:rsidRDefault="00B84CF6" w:rsidP="00B84CF6">
      <w:pPr>
        <w:pStyle w:val="Header"/>
        <w:bidi/>
        <w:jc w:val="center"/>
        <w:rPr>
          <w:rFonts w:ascii="Faruma" w:hAnsi="Faruma" w:cs="MV Boli"/>
          <w:sz w:val="20"/>
          <w:szCs w:val="20"/>
          <w:lang w:bidi="dv-MV"/>
        </w:rPr>
      </w:pPr>
      <w:r w:rsidRPr="00B84CF6">
        <w:rPr>
          <w:rFonts w:ascii="Faruma" w:hAnsi="Faruma" w:cs="Faruma" w:hint="cs"/>
          <w:sz w:val="20"/>
          <w:szCs w:val="20"/>
          <w:rtl/>
          <w:lang w:bidi="dv-MV"/>
        </w:rPr>
        <w:t xml:space="preserve">ފޯން: </w:t>
      </w:r>
      <w:r w:rsidRPr="00B84CF6">
        <w:rPr>
          <w:rFonts w:ascii="Arial Narrow" w:hAnsi="Arial Narrow" w:cstheme="majorBidi"/>
          <w:sz w:val="20"/>
          <w:szCs w:val="20"/>
          <w:rtl/>
          <w:lang w:bidi="dv-MV"/>
        </w:rPr>
        <w:t>33232</w:t>
      </w:r>
      <w:bookmarkStart w:id="0" w:name="_GoBack"/>
      <w:bookmarkEnd w:id="0"/>
      <w:r w:rsidRPr="00B84CF6">
        <w:rPr>
          <w:rFonts w:ascii="Arial Narrow" w:hAnsi="Arial Narrow" w:cs="MV Boli"/>
          <w:sz w:val="20"/>
          <w:szCs w:val="20"/>
          <w:rtl/>
          <w:lang w:bidi="dv-MV"/>
        </w:rPr>
        <w:t>62</w:t>
      </w:r>
      <w:r w:rsidRPr="00B84CF6">
        <w:rPr>
          <w:rFonts w:ascii="Faruma" w:hAnsi="Faruma" w:hint="cs"/>
          <w:sz w:val="20"/>
          <w:szCs w:val="20"/>
          <w:rtl/>
        </w:rPr>
        <w:t xml:space="preserve">، </w:t>
      </w:r>
      <w:r w:rsidRPr="00B84CF6">
        <w:rPr>
          <w:rFonts w:ascii="Faruma" w:hAnsi="Faruma" w:cs="Faruma"/>
          <w:sz w:val="20"/>
          <w:szCs w:val="20"/>
          <w:rtl/>
          <w:lang w:bidi="dv-MV"/>
        </w:rPr>
        <w:t>ފެކްސް:</w:t>
      </w:r>
      <w:r w:rsidRPr="00B84CF6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B84CF6">
        <w:rPr>
          <w:rFonts w:ascii="Arial Narrow" w:hAnsi="Arial Narrow" w:cstheme="majorBidi"/>
          <w:sz w:val="20"/>
          <w:szCs w:val="20"/>
          <w:rtl/>
          <w:lang w:bidi="dv-MV"/>
        </w:rPr>
        <w:t>3321201</w:t>
      </w:r>
      <w:r w:rsidRPr="00B84CF6">
        <w:rPr>
          <w:rFonts w:ascii="Faruma" w:hAnsi="Faruma" w:hint="cs"/>
          <w:sz w:val="20"/>
          <w:szCs w:val="20"/>
          <w:rtl/>
        </w:rPr>
        <w:t xml:space="preserve">، </w:t>
      </w:r>
      <w:r w:rsidRPr="00B84CF6">
        <w:rPr>
          <w:rFonts w:ascii="Faruma" w:hAnsi="Faruma" w:cs="Faruma"/>
          <w:sz w:val="20"/>
          <w:szCs w:val="20"/>
          <w:rtl/>
          <w:lang w:bidi="dv-MV"/>
        </w:rPr>
        <w:t>އީމެއިލް:</w:t>
      </w:r>
      <w:r w:rsidRPr="00B84CF6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hyperlink r:id="rId10" w:history="1">
        <w:r w:rsidRPr="00B84CF6">
          <w:rPr>
            <w:rStyle w:val="Hyperlink"/>
            <w:rFonts w:asciiTheme="majorBidi" w:hAnsiTheme="majorBidi" w:cstheme="majorBidi"/>
            <w:sz w:val="20"/>
            <w:szCs w:val="20"/>
            <w:lang w:bidi="dv-MV"/>
          </w:rPr>
          <w:t>admin@moe.gov.mv</w:t>
        </w:r>
      </w:hyperlink>
      <w:r w:rsidRPr="00B84CF6">
        <w:rPr>
          <w:rStyle w:val="Hyperlink"/>
          <w:rFonts w:asciiTheme="majorBidi" w:hAnsiTheme="majorBidi" w:cs="Tahoma" w:hint="cs"/>
          <w:sz w:val="20"/>
          <w:szCs w:val="20"/>
          <w:rtl/>
          <w:lang w:bidi="dv-MV"/>
        </w:rPr>
        <w:t xml:space="preserve"> </w:t>
      </w:r>
      <w:r w:rsidRPr="00B84CF6">
        <w:rPr>
          <w:rStyle w:val="Hyperlink"/>
          <w:rFonts w:asciiTheme="majorBidi" w:hAnsiTheme="majorBidi" w:cs="Tahoma" w:hint="cs"/>
          <w:sz w:val="20"/>
          <w:szCs w:val="20"/>
          <w:rtl/>
        </w:rPr>
        <w:t>،</w:t>
      </w:r>
      <w:r w:rsidRPr="00B84CF6">
        <w:rPr>
          <w:rStyle w:val="Hyperlink"/>
          <w:rFonts w:asciiTheme="majorBidi" w:hAnsiTheme="majorBidi" w:cs="Tahoma" w:hint="cs"/>
          <w:sz w:val="20"/>
          <w:szCs w:val="20"/>
          <w:rtl/>
          <w:lang w:bidi="dv-MV"/>
        </w:rPr>
        <w:t xml:space="preserve"> </w:t>
      </w:r>
      <w:r w:rsidRPr="00B84CF6">
        <w:rPr>
          <w:rStyle w:val="Hyperlink"/>
          <w:rFonts w:ascii="Faruma" w:hAnsi="Faruma" w:cs="Faruma"/>
          <w:sz w:val="20"/>
          <w:szCs w:val="20"/>
          <w:rtl/>
          <w:lang w:bidi="dv-MV"/>
        </w:rPr>
        <w:t>ވެބްސައިޓް:</w:t>
      </w:r>
      <w:r w:rsidRPr="00B84CF6">
        <w:rPr>
          <w:rStyle w:val="Hyperlink"/>
          <w:rFonts w:asciiTheme="majorBidi" w:hAnsiTheme="majorBidi" w:cs="MV Boli" w:hint="cs"/>
          <w:sz w:val="20"/>
          <w:szCs w:val="20"/>
          <w:rtl/>
          <w:lang w:bidi="dv-MV"/>
        </w:rPr>
        <w:t xml:space="preserve"> </w:t>
      </w:r>
      <w:hyperlink r:id="rId11" w:history="1">
        <w:r w:rsidRPr="00B84CF6">
          <w:rPr>
            <w:rStyle w:val="Hyperlink"/>
            <w:rFonts w:asciiTheme="majorBidi" w:hAnsiTheme="majorBidi" w:cs="MV Boli"/>
            <w:sz w:val="20"/>
            <w:szCs w:val="20"/>
            <w:lang w:bidi="dv-MV"/>
          </w:rPr>
          <w:t>www.moe.gov.mv</w:t>
        </w:r>
      </w:hyperlink>
      <w:r w:rsidRPr="00B84CF6">
        <w:rPr>
          <w:rStyle w:val="Hyperlink"/>
          <w:rFonts w:asciiTheme="majorBidi" w:hAnsiTheme="majorBidi" w:cs="MV Boli" w:hint="cs"/>
          <w:sz w:val="20"/>
          <w:szCs w:val="20"/>
          <w:rtl/>
          <w:lang w:bidi="dv-MV"/>
        </w:rPr>
        <w:t xml:space="preserve">         </w:t>
      </w:r>
    </w:p>
    <w:p w:rsidR="00B84CF6" w:rsidRPr="003B185A" w:rsidRDefault="00B84CF6" w:rsidP="00B84CF6">
      <w:pPr>
        <w:bidi/>
        <w:rPr>
          <w:rFonts w:ascii="Faruma" w:hAnsi="Faruma" w:cs="Faruma"/>
          <w:sz w:val="20"/>
          <w:szCs w:val="20"/>
          <w:lang w:bidi="dv-MV"/>
        </w:rPr>
      </w:pPr>
    </w:p>
    <w:sectPr w:rsidR="00B84CF6" w:rsidRPr="003B185A" w:rsidSect="00E90432">
      <w:footerReference w:type="default" r:id="rId12"/>
      <w:pgSz w:w="11909" w:h="16834" w:code="9"/>
      <w:pgMar w:top="450" w:right="839" w:bottom="709" w:left="851" w:header="0" w:footer="244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3822" w:rsidRDefault="00EB3822">
      <w:r>
        <w:separator/>
      </w:r>
    </w:p>
  </w:endnote>
  <w:endnote w:type="continuationSeparator" w:id="0">
    <w:p w:rsidR="00EB3822" w:rsidRDefault="00EB3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Faruma">
    <w:altName w:val="Faruma"/>
    <w:charset w:val="01"/>
    <w:family w:val="auto"/>
    <w:pitch w:val="variable"/>
    <w:sig w:usb0="00000000" w:usb1="00000000" w:usb2="000001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2570" w:rsidRDefault="00EE2570" w:rsidP="001F1CC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84CF6">
      <w:rPr>
        <w:noProof/>
      </w:rPr>
      <w:t>2</w:t>
    </w:r>
    <w:r>
      <w:rPr>
        <w:noProof/>
      </w:rPr>
      <w:fldChar w:fldCharType="end"/>
    </w:r>
  </w:p>
  <w:p w:rsidR="00EE2570" w:rsidRPr="00DF3E85" w:rsidRDefault="00EE2570" w:rsidP="00C136BC">
    <w:pPr>
      <w:bidi/>
      <w:ind w:left="246"/>
      <w:rPr>
        <w:rFonts w:cs="A_Faruma"/>
        <w:szCs w:val="20"/>
        <w:lang w:val="en-US" w:bidi="dv-MV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3822" w:rsidRDefault="00EB3822">
      <w:r>
        <w:separator/>
      </w:r>
    </w:p>
  </w:footnote>
  <w:footnote w:type="continuationSeparator" w:id="0">
    <w:p w:rsidR="00EB3822" w:rsidRDefault="00EB3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24396"/>
    <w:multiLevelType w:val="hybridMultilevel"/>
    <w:tmpl w:val="828CA0BC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C594B"/>
    <w:multiLevelType w:val="hybridMultilevel"/>
    <w:tmpl w:val="193EDA2E"/>
    <w:lvl w:ilvl="0" w:tplc="043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696F1F"/>
    <w:multiLevelType w:val="hybridMultilevel"/>
    <w:tmpl w:val="5C244F7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814C42"/>
    <w:multiLevelType w:val="hybridMultilevel"/>
    <w:tmpl w:val="DD7459EA"/>
    <w:lvl w:ilvl="0" w:tplc="F9166446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BA7F14"/>
    <w:multiLevelType w:val="hybridMultilevel"/>
    <w:tmpl w:val="1F5ED98A"/>
    <w:lvl w:ilvl="0" w:tplc="FB00CAC0">
      <w:start w:val="1"/>
      <w:numFmt w:val="decimal"/>
      <w:lvlText w:val="%1."/>
      <w:lvlJc w:val="left"/>
      <w:pPr>
        <w:ind w:left="1152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>
    <w:nsid w:val="50841D8E"/>
    <w:multiLevelType w:val="hybridMultilevel"/>
    <w:tmpl w:val="6A42E362"/>
    <w:lvl w:ilvl="0" w:tplc="D4C28F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811A38"/>
    <w:multiLevelType w:val="hybridMultilevel"/>
    <w:tmpl w:val="193EDA2E"/>
    <w:lvl w:ilvl="0" w:tplc="043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3C2AFC"/>
    <w:multiLevelType w:val="hybridMultilevel"/>
    <w:tmpl w:val="82661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9D10A7"/>
    <w:multiLevelType w:val="hybridMultilevel"/>
    <w:tmpl w:val="62388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1"/>
  </w:num>
  <w:num w:numId="9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bQ0tzAwNrQ0MDVW0lEKTi0uzszPAykwqgUAIpDt/SwAAAA="/>
  </w:docVars>
  <w:rsids>
    <w:rsidRoot w:val="00A43B7A"/>
    <w:rsid w:val="00001864"/>
    <w:rsid w:val="00005CAD"/>
    <w:rsid w:val="000100F2"/>
    <w:rsid w:val="000115E7"/>
    <w:rsid w:val="00013AD0"/>
    <w:rsid w:val="00031C28"/>
    <w:rsid w:val="00033739"/>
    <w:rsid w:val="000405AF"/>
    <w:rsid w:val="00041D69"/>
    <w:rsid w:val="00045C81"/>
    <w:rsid w:val="00051643"/>
    <w:rsid w:val="00053C2A"/>
    <w:rsid w:val="000561D7"/>
    <w:rsid w:val="000616EC"/>
    <w:rsid w:val="0006437E"/>
    <w:rsid w:val="00064C7C"/>
    <w:rsid w:val="00074BB3"/>
    <w:rsid w:val="000778B0"/>
    <w:rsid w:val="00081008"/>
    <w:rsid w:val="00082AFA"/>
    <w:rsid w:val="00082FB9"/>
    <w:rsid w:val="000907A5"/>
    <w:rsid w:val="00091E02"/>
    <w:rsid w:val="00093DC6"/>
    <w:rsid w:val="00094131"/>
    <w:rsid w:val="00094E56"/>
    <w:rsid w:val="000A2BBE"/>
    <w:rsid w:val="000A46CC"/>
    <w:rsid w:val="000A55CA"/>
    <w:rsid w:val="000B18B9"/>
    <w:rsid w:val="000B215C"/>
    <w:rsid w:val="000B39C1"/>
    <w:rsid w:val="000B4877"/>
    <w:rsid w:val="000B4E99"/>
    <w:rsid w:val="000B731C"/>
    <w:rsid w:val="000C2280"/>
    <w:rsid w:val="000C3BEE"/>
    <w:rsid w:val="000C5195"/>
    <w:rsid w:val="000D16BE"/>
    <w:rsid w:val="000D3D34"/>
    <w:rsid w:val="000D7653"/>
    <w:rsid w:val="000E2367"/>
    <w:rsid w:val="000E5414"/>
    <w:rsid w:val="000E7ACB"/>
    <w:rsid w:val="000F046F"/>
    <w:rsid w:val="000F54CE"/>
    <w:rsid w:val="000F54E9"/>
    <w:rsid w:val="000F55BF"/>
    <w:rsid w:val="000F6090"/>
    <w:rsid w:val="000F6E93"/>
    <w:rsid w:val="000F7858"/>
    <w:rsid w:val="000F7DB5"/>
    <w:rsid w:val="001060AD"/>
    <w:rsid w:val="001255C5"/>
    <w:rsid w:val="00131136"/>
    <w:rsid w:val="00131370"/>
    <w:rsid w:val="00131CBE"/>
    <w:rsid w:val="001328BD"/>
    <w:rsid w:val="00135E9B"/>
    <w:rsid w:val="0014674F"/>
    <w:rsid w:val="00156883"/>
    <w:rsid w:val="0015773B"/>
    <w:rsid w:val="001605EB"/>
    <w:rsid w:val="001625ED"/>
    <w:rsid w:val="001643EE"/>
    <w:rsid w:val="001666B1"/>
    <w:rsid w:val="001701B6"/>
    <w:rsid w:val="00174943"/>
    <w:rsid w:val="001762B8"/>
    <w:rsid w:val="00177361"/>
    <w:rsid w:val="00184497"/>
    <w:rsid w:val="001911C2"/>
    <w:rsid w:val="0019264E"/>
    <w:rsid w:val="00194D48"/>
    <w:rsid w:val="001956F4"/>
    <w:rsid w:val="00195E36"/>
    <w:rsid w:val="00197707"/>
    <w:rsid w:val="00197A43"/>
    <w:rsid w:val="00197DE6"/>
    <w:rsid w:val="001A4216"/>
    <w:rsid w:val="001A61D1"/>
    <w:rsid w:val="001B29E6"/>
    <w:rsid w:val="001B3C82"/>
    <w:rsid w:val="001B51A3"/>
    <w:rsid w:val="001B682F"/>
    <w:rsid w:val="001B7D03"/>
    <w:rsid w:val="001C576E"/>
    <w:rsid w:val="001C5C8C"/>
    <w:rsid w:val="001D11DB"/>
    <w:rsid w:val="001D1422"/>
    <w:rsid w:val="001E5348"/>
    <w:rsid w:val="001E6B1B"/>
    <w:rsid w:val="001F1902"/>
    <w:rsid w:val="001F1CCF"/>
    <w:rsid w:val="00210892"/>
    <w:rsid w:val="00214D8A"/>
    <w:rsid w:val="0022111D"/>
    <w:rsid w:val="00222EC0"/>
    <w:rsid w:val="002230BE"/>
    <w:rsid w:val="00225839"/>
    <w:rsid w:val="002306B2"/>
    <w:rsid w:val="0023175C"/>
    <w:rsid w:val="00237846"/>
    <w:rsid w:val="002415D4"/>
    <w:rsid w:val="002450D7"/>
    <w:rsid w:val="00251FF7"/>
    <w:rsid w:val="0025520F"/>
    <w:rsid w:val="00265B61"/>
    <w:rsid w:val="00274B2B"/>
    <w:rsid w:val="0028254C"/>
    <w:rsid w:val="00284B01"/>
    <w:rsid w:val="00284C51"/>
    <w:rsid w:val="00285183"/>
    <w:rsid w:val="0028540E"/>
    <w:rsid w:val="00290E79"/>
    <w:rsid w:val="00292E75"/>
    <w:rsid w:val="00293189"/>
    <w:rsid w:val="00294363"/>
    <w:rsid w:val="002965DE"/>
    <w:rsid w:val="002967B4"/>
    <w:rsid w:val="002A0052"/>
    <w:rsid w:val="002A0F81"/>
    <w:rsid w:val="002A2A04"/>
    <w:rsid w:val="002A3C99"/>
    <w:rsid w:val="002B3721"/>
    <w:rsid w:val="002B50EE"/>
    <w:rsid w:val="002C38C3"/>
    <w:rsid w:val="002C4AD2"/>
    <w:rsid w:val="002C613F"/>
    <w:rsid w:val="002D51D5"/>
    <w:rsid w:val="002D7DD3"/>
    <w:rsid w:val="002E73C6"/>
    <w:rsid w:val="002F0604"/>
    <w:rsid w:val="002F1B2D"/>
    <w:rsid w:val="002F2ABD"/>
    <w:rsid w:val="002F3C8F"/>
    <w:rsid w:val="002F453F"/>
    <w:rsid w:val="002F6C6A"/>
    <w:rsid w:val="00304200"/>
    <w:rsid w:val="00313877"/>
    <w:rsid w:val="00315FA6"/>
    <w:rsid w:val="00317FC2"/>
    <w:rsid w:val="00332013"/>
    <w:rsid w:val="0033285D"/>
    <w:rsid w:val="0033441B"/>
    <w:rsid w:val="00336B15"/>
    <w:rsid w:val="00341851"/>
    <w:rsid w:val="00353992"/>
    <w:rsid w:val="00354DC7"/>
    <w:rsid w:val="00354F02"/>
    <w:rsid w:val="00356ECA"/>
    <w:rsid w:val="003610EC"/>
    <w:rsid w:val="00362727"/>
    <w:rsid w:val="00365D50"/>
    <w:rsid w:val="0037152B"/>
    <w:rsid w:val="00374BD2"/>
    <w:rsid w:val="003756AA"/>
    <w:rsid w:val="00382562"/>
    <w:rsid w:val="0039224C"/>
    <w:rsid w:val="003A17DC"/>
    <w:rsid w:val="003A1EA3"/>
    <w:rsid w:val="003A2E96"/>
    <w:rsid w:val="003A6BFA"/>
    <w:rsid w:val="003B185A"/>
    <w:rsid w:val="003B4BD4"/>
    <w:rsid w:val="003B50D2"/>
    <w:rsid w:val="003C1EE5"/>
    <w:rsid w:val="003C51F4"/>
    <w:rsid w:val="003C5D58"/>
    <w:rsid w:val="003C7FD6"/>
    <w:rsid w:val="003D08D6"/>
    <w:rsid w:val="003D343D"/>
    <w:rsid w:val="003D4D1F"/>
    <w:rsid w:val="003E6452"/>
    <w:rsid w:val="003E760C"/>
    <w:rsid w:val="003F157F"/>
    <w:rsid w:val="0040023F"/>
    <w:rsid w:val="00402475"/>
    <w:rsid w:val="00405D49"/>
    <w:rsid w:val="004069ED"/>
    <w:rsid w:val="00410691"/>
    <w:rsid w:val="004122C5"/>
    <w:rsid w:val="0041529E"/>
    <w:rsid w:val="004203E7"/>
    <w:rsid w:val="00420E8A"/>
    <w:rsid w:val="00425926"/>
    <w:rsid w:val="00426534"/>
    <w:rsid w:val="0042664A"/>
    <w:rsid w:val="00427911"/>
    <w:rsid w:val="00430527"/>
    <w:rsid w:val="00441384"/>
    <w:rsid w:val="004437BC"/>
    <w:rsid w:val="00447CC4"/>
    <w:rsid w:val="00450849"/>
    <w:rsid w:val="00452C56"/>
    <w:rsid w:val="00453F47"/>
    <w:rsid w:val="00455096"/>
    <w:rsid w:val="0046498D"/>
    <w:rsid w:val="00466273"/>
    <w:rsid w:val="00473AEC"/>
    <w:rsid w:val="00473C65"/>
    <w:rsid w:val="0048344A"/>
    <w:rsid w:val="00483B83"/>
    <w:rsid w:val="00485710"/>
    <w:rsid w:val="00486180"/>
    <w:rsid w:val="00487F81"/>
    <w:rsid w:val="00492530"/>
    <w:rsid w:val="00493C77"/>
    <w:rsid w:val="0049446C"/>
    <w:rsid w:val="00496F94"/>
    <w:rsid w:val="004977E2"/>
    <w:rsid w:val="004A0F02"/>
    <w:rsid w:val="004A4E59"/>
    <w:rsid w:val="004B2CAD"/>
    <w:rsid w:val="004B2F88"/>
    <w:rsid w:val="004C08D1"/>
    <w:rsid w:val="004C5B30"/>
    <w:rsid w:val="004C5C16"/>
    <w:rsid w:val="004C7CF7"/>
    <w:rsid w:val="004C7EC6"/>
    <w:rsid w:val="004C7ECC"/>
    <w:rsid w:val="004D3DCB"/>
    <w:rsid w:val="004E3746"/>
    <w:rsid w:val="004E487D"/>
    <w:rsid w:val="004E74C7"/>
    <w:rsid w:val="004F1150"/>
    <w:rsid w:val="004F21A2"/>
    <w:rsid w:val="004F2AE8"/>
    <w:rsid w:val="004F51AA"/>
    <w:rsid w:val="004F60B3"/>
    <w:rsid w:val="00503A8F"/>
    <w:rsid w:val="00510170"/>
    <w:rsid w:val="005105E9"/>
    <w:rsid w:val="005107B3"/>
    <w:rsid w:val="005170E3"/>
    <w:rsid w:val="00517295"/>
    <w:rsid w:val="00520016"/>
    <w:rsid w:val="00520F7E"/>
    <w:rsid w:val="00525E9B"/>
    <w:rsid w:val="00527991"/>
    <w:rsid w:val="00527B6B"/>
    <w:rsid w:val="00527B8C"/>
    <w:rsid w:val="00535143"/>
    <w:rsid w:val="0053562B"/>
    <w:rsid w:val="00537A95"/>
    <w:rsid w:val="005439E7"/>
    <w:rsid w:val="00551094"/>
    <w:rsid w:val="0055136D"/>
    <w:rsid w:val="0056427F"/>
    <w:rsid w:val="005658AD"/>
    <w:rsid w:val="00581992"/>
    <w:rsid w:val="005826AC"/>
    <w:rsid w:val="005863A2"/>
    <w:rsid w:val="00586E55"/>
    <w:rsid w:val="00593D8D"/>
    <w:rsid w:val="00594AAC"/>
    <w:rsid w:val="00595B05"/>
    <w:rsid w:val="005A168C"/>
    <w:rsid w:val="005A4D50"/>
    <w:rsid w:val="005B1FDC"/>
    <w:rsid w:val="005B450C"/>
    <w:rsid w:val="005B4A39"/>
    <w:rsid w:val="005B61E0"/>
    <w:rsid w:val="005B6276"/>
    <w:rsid w:val="005C0A74"/>
    <w:rsid w:val="005C2E23"/>
    <w:rsid w:val="005D5180"/>
    <w:rsid w:val="005D5441"/>
    <w:rsid w:val="005D6E43"/>
    <w:rsid w:val="005E065F"/>
    <w:rsid w:val="005E2EAA"/>
    <w:rsid w:val="005E5516"/>
    <w:rsid w:val="005E768B"/>
    <w:rsid w:val="00604F47"/>
    <w:rsid w:val="006058BC"/>
    <w:rsid w:val="00610B8F"/>
    <w:rsid w:val="006116EE"/>
    <w:rsid w:val="0061731F"/>
    <w:rsid w:val="006217A6"/>
    <w:rsid w:val="00621B55"/>
    <w:rsid w:val="006223EC"/>
    <w:rsid w:val="00636CBF"/>
    <w:rsid w:val="00644760"/>
    <w:rsid w:val="00651EA6"/>
    <w:rsid w:val="006576F1"/>
    <w:rsid w:val="00657C3D"/>
    <w:rsid w:val="006629F6"/>
    <w:rsid w:val="00675897"/>
    <w:rsid w:val="00675C73"/>
    <w:rsid w:val="0067744A"/>
    <w:rsid w:val="006826C0"/>
    <w:rsid w:val="006863FB"/>
    <w:rsid w:val="00686A26"/>
    <w:rsid w:val="0069162E"/>
    <w:rsid w:val="00693637"/>
    <w:rsid w:val="006963CB"/>
    <w:rsid w:val="006979AE"/>
    <w:rsid w:val="006A0501"/>
    <w:rsid w:val="006A0C15"/>
    <w:rsid w:val="006A2A01"/>
    <w:rsid w:val="006A7D7D"/>
    <w:rsid w:val="006B0A1C"/>
    <w:rsid w:val="006B5199"/>
    <w:rsid w:val="006C3B2D"/>
    <w:rsid w:val="006C4A41"/>
    <w:rsid w:val="006C4C1C"/>
    <w:rsid w:val="006C50B4"/>
    <w:rsid w:val="006D2ED1"/>
    <w:rsid w:val="006E0954"/>
    <w:rsid w:val="006E428D"/>
    <w:rsid w:val="006E44BB"/>
    <w:rsid w:val="006E627A"/>
    <w:rsid w:val="006E777E"/>
    <w:rsid w:val="006F283C"/>
    <w:rsid w:val="006F45D5"/>
    <w:rsid w:val="006F60B7"/>
    <w:rsid w:val="006F60DD"/>
    <w:rsid w:val="006F67EA"/>
    <w:rsid w:val="00701907"/>
    <w:rsid w:val="0070253F"/>
    <w:rsid w:val="00705CC7"/>
    <w:rsid w:val="007075B9"/>
    <w:rsid w:val="00710870"/>
    <w:rsid w:val="00720586"/>
    <w:rsid w:val="007211F2"/>
    <w:rsid w:val="00725EA2"/>
    <w:rsid w:val="0073134D"/>
    <w:rsid w:val="00734E87"/>
    <w:rsid w:val="007371A9"/>
    <w:rsid w:val="00741D38"/>
    <w:rsid w:val="0075049C"/>
    <w:rsid w:val="007527CC"/>
    <w:rsid w:val="0075461D"/>
    <w:rsid w:val="00756555"/>
    <w:rsid w:val="00756BFC"/>
    <w:rsid w:val="0075714B"/>
    <w:rsid w:val="00760CEE"/>
    <w:rsid w:val="0076752D"/>
    <w:rsid w:val="00767667"/>
    <w:rsid w:val="00771F42"/>
    <w:rsid w:val="0077769C"/>
    <w:rsid w:val="0077784B"/>
    <w:rsid w:val="0078201D"/>
    <w:rsid w:val="007928DA"/>
    <w:rsid w:val="00793010"/>
    <w:rsid w:val="00793A8E"/>
    <w:rsid w:val="00797D66"/>
    <w:rsid w:val="007A1B60"/>
    <w:rsid w:val="007A5217"/>
    <w:rsid w:val="007A6A85"/>
    <w:rsid w:val="007B08CC"/>
    <w:rsid w:val="007B2895"/>
    <w:rsid w:val="007B3741"/>
    <w:rsid w:val="007B5182"/>
    <w:rsid w:val="007C2759"/>
    <w:rsid w:val="007C30C6"/>
    <w:rsid w:val="007C6BBC"/>
    <w:rsid w:val="007D273A"/>
    <w:rsid w:val="007D2976"/>
    <w:rsid w:val="007D65C8"/>
    <w:rsid w:val="007D7CB8"/>
    <w:rsid w:val="007E29F1"/>
    <w:rsid w:val="0080014A"/>
    <w:rsid w:val="0081331E"/>
    <w:rsid w:val="00816048"/>
    <w:rsid w:val="00820FBC"/>
    <w:rsid w:val="00830E0D"/>
    <w:rsid w:val="00831147"/>
    <w:rsid w:val="008312AC"/>
    <w:rsid w:val="008318A2"/>
    <w:rsid w:val="00831E4B"/>
    <w:rsid w:val="0083418C"/>
    <w:rsid w:val="0083556F"/>
    <w:rsid w:val="0084158C"/>
    <w:rsid w:val="00844A3D"/>
    <w:rsid w:val="00845FEC"/>
    <w:rsid w:val="008461F2"/>
    <w:rsid w:val="00846B4C"/>
    <w:rsid w:val="0085116E"/>
    <w:rsid w:val="00852142"/>
    <w:rsid w:val="00855BBD"/>
    <w:rsid w:val="00855C8F"/>
    <w:rsid w:val="00857B7B"/>
    <w:rsid w:val="00863820"/>
    <w:rsid w:val="008775D2"/>
    <w:rsid w:val="00880D2A"/>
    <w:rsid w:val="008921A0"/>
    <w:rsid w:val="00893B53"/>
    <w:rsid w:val="008A1DC4"/>
    <w:rsid w:val="008A29DF"/>
    <w:rsid w:val="008A3537"/>
    <w:rsid w:val="008A3576"/>
    <w:rsid w:val="008B0573"/>
    <w:rsid w:val="008B0D0F"/>
    <w:rsid w:val="008B1653"/>
    <w:rsid w:val="008B4B76"/>
    <w:rsid w:val="008B5777"/>
    <w:rsid w:val="008B5EDB"/>
    <w:rsid w:val="008B7BF7"/>
    <w:rsid w:val="008C0655"/>
    <w:rsid w:val="008C17C5"/>
    <w:rsid w:val="008C2F82"/>
    <w:rsid w:val="008C5CD1"/>
    <w:rsid w:val="008D10AD"/>
    <w:rsid w:val="008D20FF"/>
    <w:rsid w:val="008D2F08"/>
    <w:rsid w:val="008E12C9"/>
    <w:rsid w:val="008E2BBD"/>
    <w:rsid w:val="008E523C"/>
    <w:rsid w:val="008E6C85"/>
    <w:rsid w:val="008F004A"/>
    <w:rsid w:val="008F0E22"/>
    <w:rsid w:val="008F5BFC"/>
    <w:rsid w:val="008F7410"/>
    <w:rsid w:val="00905502"/>
    <w:rsid w:val="0091078C"/>
    <w:rsid w:val="009153C4"/>
    <w:rsid w:val="009167B2"/>
    <w:rsid w:val="009219E0"/>
    <w:rsid w:val="009228CE"/>
    <w:rsid w:val="00924909"/>
    <w:rsid w:val="00926B02"/>
    <w:rsid w:val="00930C23"/>
    <w:rsid w:val="00931AB6"/>
    <w:rsid w:val="0093210F"/>
    <w:rsid w:val="00932F8E"/>
    <w:rsid w:val="0093391C"/>
    <w:rsid w:val="00933A21"/>
    <w:rsid w:val="009347C2"/>
    <w:rsid w:val="0094192D"/>
    <w:rsid w:val="00943AA0"/>
    <w:rsid w:val="00947E32"/>
    <w:rsid w:val="009546A1"/>
    <w:rsid w:val="00954AFB"/>
    <w:rsid w:val="00954D2D"/>
    <w:rsid w:val="009579BB"/>
    <w:rsid w:val="00964600"/>
    <w:rsid w:val="00967CF3"/>
    <w:rsid w:val="00970E1D"/>
    <w:rsid w:val="009716EC"/>
    <w:rsid w:val="00972A72"/>
    <w:rsid w:val="00977CCE"/>
    <w:rsid w:val="00981BB9"/>
    <w:rsid w:val="009911F0"/>
    <w:rsid w:val="00993ABE"/>
    <w:rsid w:val="00995B53"/>
    <w:rsid w:val="00996F15"/>
    <w:rsid w:val="009A08CD"/>
    <w:rsid w:val="009A2CCF"/>
    <w:rsid w:val="009A4DFD"/>
    <w:rsid w:val="009B16A6"/>
    <w:rsid w:val="009B7709"/>
    <w:rsid w:val="009C079D"/>
    <w:rsid w:val="009C74AB"/>
    <w:rsid w:val="009D1470"/>
    <w:rsid w:val="009E6F64"/>
    <w:rsid w:val="009F3815"/>
    <w:rsid w:val="009F4623"/>
    <w:rsid w:val="009F4C7E"/>
    <w:rsid w:val="009F5620"/>
    <w:rsid w:val="009F66EB"/>
    <w:rsid w:val="009F6FFD"/>
    <w:rsid w:val="00A02894"/>
    <w:rsid w:val="00A034DE"/>
    <w:rsid w:val="00A07040"/>
    <w:rsid w:val="00A07F94"/>
    <w:rsid w:val="00A11C4A"/>
    <w:rsid w:val="00A21579"/>
    <w:rsid w:val="00A342B6"/>
    <w:rsid w:val="00A35911"/>
    <w:rsid w:val="00A37B62"/>
    <w:rsid w:val="00A400D2"/>
    <w:rsid w:val="00A43B7A"/>
    <w:rsid w:val="00A50D9D"/>
    <w:rsid w:val="00A52121"/>
    <w:rsid w:val="00A547C5"/>
    <w:rsid w:val="00A55758"/>
    <w:rsid w:val="00A56D1D"/>
    <w:rsid w:val="00A62185"/>
    <w:rsid w:val="00A73B15"/>
    <w:rsid w:val="00A74E51"/>
    <w:rsid w:val="00A768F9"/>
    <w:rsid w:val="00A81449"/>
    <w:rsid w:val="00A821D9"/>
    <w:rsid w:val="00A82A3F"/>
    <w:rsid w:val="00A951C7"/>
    <w:rsid w:val="00AA03FB"/>
    <w:rsid w:val="00AA0806"/>
    <w:rsid w:val="00AA0BCB"/>
    <w:rsid w:val="00AA2EAE"/>
    <w:rsid w:val="00AA32E2"/>
    <w:rsid w:val="00AA3546"/>
    <w:rsid w:val="00AA447E"/>
    <w:rsid w:val="00AA547D"/>
    <w:rsid w:val="00AB4A19"/>
    <w:rsid w:val="00AB5202"/>
    <w:rsid w:val="00AB6F09"/>
    <w:rsid w:val="00AC2AE4"/>
    <w:rsid w:val="00AC5B6C"/>
    <w:rsid w:val="00AC63FF"/>
    <w:rsid w:val="00AC6DBE"/>
    <w:rsid w:val="00AD1408"/>
    <w:rsid w:val="00AD1D7A"/>
    <w:rsid w:val="00AD2E95"/>
    <w:rsid w:val="00AD33F5"/>
    <w:rsid w:val="00AE391B"/>
    <w:rsid w:val="00AE40EF"/>
    <w:rsid w:val="00AE5AA5"/>
    <w:rsid w:val="00AF3F85"/>
    <w:rsid w:val="00AF4C09"/>
    <w:rsid w:val="00AF5091"/>
    <w:rsid w:val="00AF6D53"/>
    <w:rsid w:val="00AF7774"/>
    <w:rsid w:val="00B01F7D"/>
    <w:rsid w:val="00B065BD"/>
    <w:rsid w:val="00B06D1E"/>
    <w:rsid w:val="00B07C3F"/>
    <w:rsid w:val="00B149D6"/>
    <w:rsid w:val="00B153D0"/>
    <w:rsid w:val="00B16B53"/>
    <w:rsid w:val="00B17362"/>
    <w:rsid w:val="00B17B6E"/>
    <w:rsid w:val="00B21DEE"/>
    <w:rsid w:val="00B229C8"/>
    <w:rsid w:val="00B232A1"/>
    <w:rsid w:val="00B2557A"/>
    <w:rsid w:val="00B255DC"/>
    <w:rsid w:val="00B3115A"/>
    <w:rsid w:val="00B3536D"/>
    <w:rsid w:val="00B357F4"/>
    <w:rsid w:val="00B3679D"/>
    <w:rsid w:val="00B40AB7"/>
    <w:rsid w:val="00B43C1F"/>
    <w:rsid w:val="00B4464A"/>
    <w:rsid w:val="00B468FD"/>
    <w:rsid w:val="00B46D3D"/>
    <w:rsid w:val="00B56421"/>
    <w:rsid w:val="00B565EF"/>
    <w:rsid w:val="00B57686"/>
    <w:rsid w:val="00B62237"/>
    <w:rsid w:val="00B6329D"/>
    <w:rsid w:val="00B63E6C"/>
    <w:rsid w:val="00B65530"/>
    <w:rsid w:val="00B65E2B"/>
    <w:rsid w:val="00B6651D"/>
    <w:rsid w:val="00B70E91"/>
    <w:rsid w:val="00B71207"/>
    <w:rsid w:val="00B73A2F"/>
    <w:rsid w:val="00B74F04"/>
    <w:rsid w:val="00B7554E"/>
    <w:rsid w:val="00B7659F"/>
    <w:rsid w:val="00B770BA"/>
    <w:rsid w:val="00B8052D"/>
    <w:rsid w:val="00B8484F"/>
    <w:rsid w:val="00B84CF6"/>
    <w:rsid w:val="00B854AF"/>
    <w:rsid w:val="00B85D1A"/>
    <w:rsid w:val="00B87114"/>
    <w:rsid w:val="00B92643"/>
    <w:rsid w:val="00B926AB"/>
    <w:rsid w:val="00B95292"/>
    <w:rsid w:val="00B95933"/>
    <w:rsid w:val="00B95943"/>
    <w:rsid w:val="00B96CC7"/>
    <w:rsid w:val="00B97044"/>
    <w:rsid w:val="00BA34D5"/>
    <w:rsid w:val="00BA70A5"/>
    <w:rsid w:val="00BC218E"/>
    <w:rsid w:val="00BC2A07"/>
    <w:rsid w:val="00BC6413"/>
    <w:rsid w:val="00BD551E"/>
    <w:rsid w:val="00BD5740"/>
    <w:rsid w:val="00BE3007"/>
    <w:rsid w:val="00BE3C28"/>
    <w:rsid w:val="00BE75A8"/>
    <w:rsid w:val="00BE78AF"/>
    <w:rsid w:val="00BF4D31"/>
    <w:rsid w:val="00BF5C85"/>
    <w:rsid w:val="00C01A7C"/>
    <w:rsid w:val="00C01E47"/>
    <w:rsid w:val="00C136BC"/>
    <w:rsid w:val="00C23A17"/>
    <w:rsid w:val="00C24C84"/>
    <w:rsid w:val="00C255C5"/>
    <w:rsid w:val="00C274CD"/>
    <w:rsid w:val="00C303BA"/>
    <w:rsid w:val="00C31112"/>
    <w:rsid w:val="00C3271A"/>
    <w:rsid w:val="00C35261"/>
    <w:rsid w:val="00C40902"/>
    <w:rsid w:val="00C45184"/>
    <w:rsid w:val="00C4708C"/>
    <w:rsid w:val="00C54354"/>
    <w:rsid w:val="00C54B23"/>
    <w:rsid w:val="00C54DB4"/>
    <w:rsid w:val="00C56D55"/>
    <w:rsid w:val="00C6024B"/>
    <w:rsid w:val="00C61B35"/>
    <w:rsid w:val="00C657C5"/>
    <w:rsid w:val="00C710AF"/>
    <w:rsid w:val="00C727BE"/>
    <w:rsid w:val="00C73C59"/>
    <w:rsid w:val="00C85759"/>
    <w:rsid w:val="00C908F7"/>
    <w:rsid w:val="00C928B9"/>
    <w:rsid w:val="00CA21D5"/>
    <w:rsid w:val="00CA41A0"/>
    <w:rsid w:val="00CA60DA"/>
    <w:rsid w:val="00CB55D9"/>
    <w:rsid w:val="00CC09AA"/>
    <w:rsid w:val="00CC4FDA"/>
    <w:rsid w:val="00CC532B"/>
    <w:rsid w:val="00CC6937"/>
    <w:rsid w:val="00CD0E01"/>
    <w:rsid w:val="00CD2932"/>
    <w:rsid w:val="00CD38AA"/>
    <w:rsid w:val="00CD48FD"/>
    <w:rsid w:val="00CD6E8E"/>
    <w:rsid w:val="00CF26E6"/>
    <w:rsid w:val="00CF2FB3"/>
    <w:rsid w:val="00CF4DD3"/>
    <w:rsid w:val="00CF5D03"/>
    <w:rsid w:val="00CF79C8"/>
    <w:rsid w:val="00D00836"/>
    <w:rsid w:val="00D00F37"/>
    <w:rsid w:val="00D01079"/>
    <w:rsid w:val="00D01C08"/>
    <w:rsid w:val="00D01EE1"/>
    <w:rsid w:val="00D1685C"/>
    <w:rsid w:val="00D41378"/>
    <w:rsid w:val="00D418DC"/>
    <w:rsid w:val="00D428E8"/>
    <w:rsid w:val="00D44BD0"/>
    <w:rsid w:val="00D46B32"/>
    <w:rsid w:val="00D46C07"/>
    <w:rsid w:val="00D50EB1"/>
    <w:rsid w:val="00D5313D"/>
    <w:rsid w:val="00D61165"/>
    <w:rsid w:val="00D658AD"/>
    <w:rsid w:val="00D67361"/>
    <w:rsid w:val="00D70627"/>
    <w:rsid w:val="00D715D6"/>
    <w:rsid w:val="00D72329"/>
    <w:rsid w:val="00D74E80"/>
    <w:rsid w:val="00D77576"/>
    <w:rsid w:val="00D80131"/>
    <w:rsid w:val="00D80161"/>
    <w:rsid w:val="00D81162"/>
    <w:rsid w:val="00D8379A"/>
    <w:rsid w:val="00D92C1C"/>
    <w:rsid w:val="00D93930"/>
    <w:rsid w:val="00D9442A"/>
    <w:rsid w:val="00DA16B0"/>
    <w:rsid w:val="00DA5929"/>
    <w:rsid w:val="00DA754D"/>
    <w:rsid w:val="00DB2117"/>
    <w:rsid w:val="00DB5076"/>
    <w:rsid w:val="00DB749B"/>
    <w:rsid w:val="00DC016E"/>
    <w:rsid w:val="00DC35FE"/>
    <w:rsid w:val="00DC6BAB"/>
    <w:rsid w:val="00DD1884"/>
    <w:rsid w:val="00DD2BE1"/>
    <w:rsid w:val="00DD2D2C"/>
    <w:rsid w:val="00DD3D1E"/>
    <w:rsid w:val="00DF2450"/>
    <w:rsid w:val="00DF27BD"/>
    <w:rsid w:val="00DF3E85"/>
    <w:rsid w:val="00DF737E"/>
    <w:rsid w:val="00E04564"/>
    <w:rsid w:val="00E12964"/>
    <w:rsid w:val="00E16713"/>
    <w:rsid w:val="00E16E02"/>
    <w:rsid w:val="00E1748C"/>
    <w:rsid w:val="00E17DE0"/>
    <w:rsid w:val="00E2005C"/>
    <w:rsid w:val="00E21BC8"/>
    <w:rsid w:val="00E21F27"/>
    <w:rsid w:val="00E31AD9"/>
    <w:rsid w:val="00E32B81"/>
    <w:rsid w:val="00E330BF"/>
    <w:rsid w:val="00E332B8"/>
    <w:rsid w:val="00E33A3A"/>
    <w:rsid w:val="00E35280"/>
    <w:rsid w:val="00E456D0"/>
    <w:rsid w:val="00E540F7"/>
    <w:rsid w:val="00E54F60"/>
    <w:rsid w:val="00E55655"/>
    <w:rsid w:val="00E61D3A"/>
    <w:rsid w:val="00E676B7"/>
    <w:rsid w:val="00E7211C"/>
    <w:rsid w:val="00E73C17"/>
    <w:rsid w:val="00E753AE"/>
    <w:rsid w:val="00E7618B"/>
    <w:rsid w:val="00E83D7F"/>
    <w:rsid w:val="00E8552E"/>
    <w:rsid w:val="00E90432"/>
    <w:rsid w:val="00E91229"/>
    <w:rsid w:val="00EA2B9C"/>
    <w:rsid w:val="00EB0A96"/>
    <w:rsid w:val="00EB1A5B"/>
    <w:rsid w:val="00EB3822"/>
    <w:rsid w:val="00EB3EFB"/>
    <w:rsid w:val="00EB5055"/>
    <w:rsid w:val="00EB5892"/>
    <w:rsid w:val="00EB6376"/>
    <w:rsid w:val="00EC67EA"/>
    <w:rsid w:val="00ED22AD"/>
    <w:rsid w:val="00ED2B87"/>
    <w:rsid w:val="00ED31A0"/>
    <w:rsid w:val="00ED3541"/>
    <w:rsid w:val="00ED5456"/>
    <w:rsid w:val="00EE2570"/>
    <w:rsid w:val="00EE3F0C"/>
    <w:rsid w:val="00EF1560"/>
    <w:rsid w:val="00EF1CB5"/>
    <w:rsid w:val="00EF2029"/>
    <w:rsid w:val="00EF4DD5"/>
    <w:rsid w:val="00EF591A"/>
    <w:rsid w:val="00EF7110"/>
    <w:rsid w:val="00EF7B7C"/>
    <w:rsid w:val="00F02AB6"/>
    <w:rsid w:val="00F05EF3"/>
    <w:rsid w:val="00F10846"/>
    <w:rsid w:val="00F10F54"/>
    <w:rsid w:val="00F11C08"/>
    <w:rsid w:val="00F152DE"/>
    <w:rsid w:val="00F20089"/>
    <w:rsid w:val="00F222D0"/>
    <w:rsid w:val="00F22ECB"/>
    <w:rsid w:val="00F268F7"/>
    <w:rsid w:val="00F26B31"/>
    <w:rsid w:val="00F302E2"/>
    <w:rsid w:val="00F416CE"/>
    <w:rsid w:val="00F4223A"/>
    <w:rsid w:val="00F43181"/>
    <w:rsid w:val="00F451DA"/>
    <w:rsid w:val="00F47409"/>
    <w:rsid w:val="00F513A8"/>
    <w:rsid w:val="00F5437A"/>
    <w:rsid w:val="00F5497A"/>
    <w:rsid w:val="00F555B0"/>
    <w:rsid w:val="00F557BB"/>
    <w:rsid w:val="00F57A93"/>
    <w:rsid w:val="00F61455"/>
    <w:rsid w:val="00F619CE"/>
    <w:rsid w:val="00F62657"/>
    <w:rsid w:val="00F720E6"/>
    <w:rsid w:val="00F73E9B"/>
    <w:rsid w:val="00F7684A"/>
    <w:rsid w:val="00F86A50"/>
    <w:rsid w:val="00F97AB2"/>
    <w:rsid w:val="00FA32F4"/>
    <w:rsid w:val="00FA4804"/>
    <w:rsid w:val="00FB1469"/>
    <w:rsid w:val="00FB1939"/>
    <w:rsid w:val="00FB6E82"/>
    <w:rsid w:val="00FC2283"/>
    <w:rsid w:val="00FC599B"/>
    <w:rsid w:val="00FC6A86"/>
    <w:rsid w:val="00FD6278"/>
    <w:rsid w:val="00FD7100"/>
    <w:rsid w:val="00FE4078"/>
    <w:rsid w:val="00FF0FE9"/>
    <w:rsid w:val="00FF4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63A2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1B68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4B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9C07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9446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9446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E3746"/>
  </w:style>
  <w:style w:type="paragraph" w:customStyle="1" w:styleId="ReleaseLetter">
    <w:name w:val="Release Letter"/>
    <w:basedOn w:val="Normal"/>
    <w:link w:val="ReleaseLetterChar"/>
    <w:qFormat/>
    <w:rsid w:val="00B854AF"/>
    <w:pPr>
      <w:bidi/>
      <w:ind w:firstLine="1312"/>
      <w:jc w:val="both"/>
    </w:pPr>
    <w:rPr>
      <w:rFonts w:ascii="Faruma" w:hAnsi="Faruma" w:cs="Faruma"/>
      <w:sz w:val="26"/>
      <w:szCs w:val="26"/>
      <w:lang w:bidi="dv-MV"/>
    </w:rPr>
  </w:style>
  <w:style w:type="paragraph" w:styleId="ListParagraph">
    <w:name w:val="List Paragraph"/>
    <w:basedOn w:val="Normal"/>
    <w:link w:val="ListParagraphChar"/>
    <w:uiPriority w:val="34"/>
    <w:qFormat/>
    <w:rsid w:val="0043052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character" w:customStyle="1" w:styleId="ReleaseLetterChar">
    <w:name w:val="Release Letter Char"/>
    <w:link w:val="ReleaseLetter"/>
    <w:rsid w:val="00B854AF"/>
    <w:rPr>
      <w:rFonts w:ascii="Faruma" w:hAnsi="Faruma" w:cs="Faruma"/>
      <w:sz w:val="26"/>
      <w:szCs w:val="26"/>
      <w:lang w:val="en-GB" w:bidi="dv-MV"/>
    </w:rPr>
  </w:style>
  <w:style w:type="table" w:styleId="TableClassic1">
    <w:name w:val="Table Classic 1"/>
    <w:basedOn w:val="TableNormal"/>
    <w:rsid w:val="00B770B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rsid w:val="00336B15"/>
    <w:rPr>
      <w:color w:val="0000FF"/>
      <w:u w:val="single"/>
    </w:rPr>
  </w:style>
  <w:style w:type="character" w:customStyle="1" w:styleId="Heading1Char">
    <w:name w:val="Heading 1 Char"/>
    <w:link w:val="Heading1"/>
    <w:rsid w:val="001B682F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erChar">
    <w:name w:val="Header Char"/>
    <w:link w:val="Header"/>
    <w:uiPriority w:val="99"/>
    <w:rsid w:val="00AA2EAE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uiPriority w:val="99"/>
    <w:rsid w:val="00AA2EAE"/>
    <w:rPr>
      <w:sz w:val="24"/>
      <w:szCs w:val="24"/>
      <w:lang w:val="en-GB" w:eastAsia="en-US"/>
    </w:rPr>
  </w:style>
  <w:style w:type="table" w:styleId="TableClassic3">
    <w:name w:val="Table Classic 3"/>
    <w:basedOn w:val="TableNormal"/>
    <w:rsid w:val="005D518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Grid1">
    <w:name w:val="Medium Grid 1"/>
    <w:basedOn w:val="TableNormal"/>
    <w:uiPriority w:val="67"/>
    <w:rsid w:val="005D5180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customStyle="1" w:styleId="ListParagraphChar">
    <w:name w:val="List Paragraph Char"/>
    <w:link w:val="ListParagraph"/>
    <w:uiPriority w:val="34"/>
    <w:rsid w:val="00BF5C85"/>
    <w:rPr>
      <w:rFonts w:ascii="Calibri" w:eastAsia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63A2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1B68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4B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9C07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9446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9446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E3746"/>
  </w:style>
  <w:style w:type="paragraph" w:customStyle="1" w:styleId="ReleaseLetter">
    <w:name w:val="Release Letter"/>
    <w:basedOn w:val="Normal"/>
    <w:link w:val="ReleaseLetterChar"/>
    <w:qFormat/>
    <w:rsid w:val="00B854AF"/>
    <w:pPr>
      <w:bidi/>
      <w:ind w:firstLine="1312"/>
      <w:jc w:val="both"/>
    </w:pPr>
    <w:rPr>
      <w:rFonts w:ascii="Faruma" w:hAnsi="Faruma" w:cs="Faruma"/>
      <w:sz w:val="26"/>
      <w:szCs w:val="26"/>
      <w:lang w:bidi="dv-MV"/>
    </w:rPr>
  </w:style>
  <w:style w:type="paragraph" w:styleId="ListParagraph">
    <w:name w:val="List Paragraph"/>
    <w:basedOn w:val="Normal"/>
    <w:link w:val="ListParagraphChar"/>
    <w:uiPriority w:val="34"/>
    <w:qFormat/>
    <w:rsid w:val="0043052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character" w:customStyle="1" w:styleId="ReleaseLetterChar">
    <w:name w:val="Release Letter Char"/>
    <w:link w:val="ReleaseLetter"/>
    <w:rsid w:val="00B854AF"/>
    <w:rPr>
      <w:rFonts w:ascii="Faruma" w:hAnsi="Faruma" w:cs="Faruma"/>
      <w:sz w:val="26"/>
      <w:szCs w:val="26"/>
      <w:lang w:val="en-GB" w:bidi="dv-MV"/>
    </w:rPr>
  </w:style>
  <w:style w:type="table" w:styleId="TableClassic1">
    <w:name w:val="Table Classic 1"/>
    <w:basedOn w:val="TableNormal"/>
    <w:rsid w:val="00B770B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rsid w:val="00336B15"/>
    <w:rPr>
      <w:color w:val="0000FF"/>
      <w:u w:val="single"/>
    </w:rPr>
  </w:style>
  <w:style w:type="character" w:customStyle="1" w:styleId="Heading1Char">
    <w:name w:val="Heading 1 Char"/>
    <w:link w:val="Heading1"/>
    <w:rsid w:val="001B682F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erChar">
    <w:name w:val="Header Char"/>
    <w:link w:val="Header"/>
    <w:uiPriority w:val="99"/>
    <w:rsid w:val="00AA2EAE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uiPriority w:val="99"/>
    <w:rsid w:val="00AA2EAE"/>
    <w:rPr>
      <w:sz w:val="24"/>
      <w:szCs w:val="24"/>
      <w:lang w:val="en-GB" w:eastAsia="en-US"/>
    </w:rPr>
  </w:style>
  <w:style w:type="table" w:styleId="TableClassic3">
    <w:name w:val="Table Classic 3"/>
    <w:basedOn w:val="TableNormal"/>
    <w:rsid w:val="005D518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Grid1">
    <w:name w:val="Medium Grid 1"/>
    <w:basedOn w:val="TableNormal"/>
    <w:uiPriority w:val="67"/>
    <w:rsid w:val="005D5180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customStyle="1" w:styleId="ListParagraphChar">
    <w:name w:val="List Paragraph Char"/>
    <w:link w:val="ListParagraph"/>
    <w:uiPriority w:val="34"/>
    <w:rsid w:val="00BF5C85"/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2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oe.gov.mv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dmin@moe.gov.mv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EEF8B-2988-4089-94E0-CE291B666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</vt:lpstr>
    </vt:vector>
  </TitlesOfParts>
  <Company>އޮފީހުގެ ނަން</Company>
  <LinksUpToDate>false</LinksUpToDate>
  <CharactersWithSpaces>4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</dc:title>
  <dc:creator>Sharooza</dc:creator>
  <cp:lastModifiedBy>Shafeega Naeem</cp:lastModifiedBy>
  <cp:revision>3</cp:revision>
  <cp:lastPrinted>2018-04-16T05:02:00Z</cp:lastPrinted>
  <dcterms:created xsi:type="dcterms:W3CDTF">2021-04-14T05:17:00Z</dcterms:created>
  <dcterms:modified xsi:type="dcterms:W3CDTF">2021-04-20T09:20:00Z</dcterms:modified>
</cp:coreProperties>
</file>